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8"/>
        <w:gridCol w:w="2773"/>
        <w:gridCol w:w="2811"/>
      </w:tblGrid>
      <w:tr w:rsidR="000F2165" w:rsidRPr="008E2F2A" w14:paraId="22B098A4" w14:textId="77777777" w:rsidTr="00F312A4">
        <w:trPr>
          <w:trHeight w:val="624"/>
        </w:trPr>
        <w:tc>
          <w:tcPr>
            <w:tcW w:w="4296" w:type="dxa"/>
          </w:tcPr>
          <w:p w14:paraId="41F81CF3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3186" w:type="dxa"/>
          </w:tcPr>
          <w:p w14:paraId="667B7DAD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p.ID:</w:t>
            </w:r>
          </w:p>
        </w:tc>
        <w:tc>
          <w:tcPr>
            <w:tcW w:w="3271" w:type="dxa"/>
          </w:tcPr>
          <w:p w14:paraId="2A91492A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Subject:</w:t>
            </w:r>
          </w:p>
        </w:tc>
      </w:tr>
      <w:tr w:rsidR="000F2165" w:rsidRPr="008E2F2A" w14:paraId="263B3722" w14:textId="77777777" w:rsidTr="00F312A4">
        <w:trPr>
          <w:trHeight w:val="661"/>
        </w:trPr>
        <w:tc>
          <w:tcPr>
            <w:tcW w:w="4296" w:type="dxa"/>
          </w:tcPr>
          <w:p w14:paraId="6BDC90E2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Company Name:</w:t>
            </w:r>
          </w:p>
        </w:tc>
        <w:tc>
          <w:tcPr>
            <w:tcW w:w="3186" w:type="dxa"/>
          </w:tcPr>
          <w:p w14:paraId="07AF2EFB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Max Marks Obtained:</w:t>
            </w:r>
          </w:p>
        </w:tc>
        <w:tc>
          <w:tcPr>
            <w:tcW w:w="3271" w:type="dxa"/>
          </w:tcPr>
          <w:p w14:paraId="66AA16D8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Actual Marks:</w:t>
            </w:r>
          </w:p>
        </w:tc>
      </w:tr>
      <w:tr w:rsidR="000F2165" w:rsidRPr="008E2F2A" w14:paraId="4BCEAF41" w14:textId="77777777" w:rsidTr="00F312A4">
        <w:trPr>
          <w:trHeight w:val="661"/>
        </w:trPr>
        <w:tc>
          <w:tcPr>
            <w:tcW w:w="4296" w:type="dxa"/>
          </w:tcPr>
          <w:p w14:paraId="48BEE4F3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Trainer Name:</w:t>
            </w:r>
          </w:p>
        </w:tc>
        <w:tc>
          <w:tcPr>
            <w:tcW w:w="3186" w:type="dxa"/>
          </w:tcPr>
          <w:p w14:paraId="5E6210B2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Duration:</w:t>
            </w:r>
          </w:p>
        </w:tc>
        <w:tc>
          <w:tcPr>
            <w:tcW w:w="3271" w:type="dxa"/>
          </w:tcPr>
          <w:p w14:paraId="7327755F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ail-Id:</w:t>
            </w:r>
          </w:p>
        </w:tc>
      </w:tr>
    </w:tbl>
    <w:p w14:paraId="53262043" w14:textId="77777777" w:rsidR="008F3268" w:rsidRPr="008E2F2A" w:rsidRDefault="00494581" w:rsidP="00CA0D86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sz w:val="20"/>
          <w:szCs w:val="20"/>
          <w:u w:val="single"/>
        </w:rPr>
        <w:t>Note:</w:t>
      </w:r>
      <w:r w:rsidR="000F2165"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i/>
          <w:sz w:val="20"/>
          <w:szCs w:val="20"/>
        </w:rPr>
        <w:t>Overwriting is disallowed; any overwriting will be subject to deduction of Marks.</w:t>
      </w:r>
    </w:p>
    <w:p w14:paraId="78B08766" w14:textId="77777777" w:rsidR="00F04D55" w:rsidRPr="008E2F2A" w:rsidRDefault="00F04D55" w:rsidP="00CA0D86">
      <w:pPr>
        <w:rPr>
          <w:b/>
          <w:sz w:val="20"/>
          <w:szCs w:val="20"/>
        </w:rPr>
      </w:pPr>
    </w:p>
    <w:p w14:paraId="274744D3" w14:textId="77777777" w:rsidR="00F169D0" w:rsidRPr="008E2F2A" w:rsidRDefault="00721245" w:rsidP="0074396F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1.</w:t>
      </w:r>
    </w:p>
    <w:p w14:paraId="7428145D" w14:textId="77777777" w:rsidR="00791102" w:rsidRPr="008E2F2A" w:rsidRDefault="00791102" w:rsidP="00721245">
      <w:pPr>
        <w:pStyle w:val="ListParagraph"/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clas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{  </w:t>
      </w:r>
    </w:p>
    <w:p w14:paraId="40A21917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25A95103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ring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6B95A8C5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(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spell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,String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{  </w:t>
      </w:r>
    </w:p>
    <w:p w14:paraId="67786EB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lightGray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123D85DB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5D44EEA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}  </w:t>
      </w:r>
    </w:p>
    <w:p w14:paraId="38859E65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display(){</w:t>
      </w:r>
      <w:proofErr w:type="spell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ystem.</w:t>
      </w:r>
      <w:r w:rsidRPr="008E2F2A"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  <w:lang w:eastAsia="en-US"/>
        </w:rPr>
        <w:t>ou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println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(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 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;}</w:t>
      </w:r>
    </w:p>
    <w:p w14:paraId="791A54F7" w14:textId="2CCC42AB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stat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main(String </w:t>
      </w:r>
      <w:proofErr w:type="spell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args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[]){  </w:t>
      </w:r>
    </w:p>
    <w:p w14:paraId="023A847D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11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Kar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14:paraId="19F97386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32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Ary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14:paraId="11D1936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.display();  </w:t>
      </w:r>
    </w:p>
    <w:p w14:paraId="3011B2D6" w14:textId="77777777" w:rsidR="00F04D55" w:rsidRPr="008E2F2A" w:rsidRDefault="00791102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.display();  }  </w:t>
      </w:r>
      <w:r w:rsidR="006A0AD6"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}</w:t>
      </w:r>
    </w:p>
    <w:p w14:paraId="32068759" w14:textId="77777777" w:rsidR="002E02A4" w:rsidRPr="008E2F2A" w:rsidRDefault="002E02A4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</w:p>
    <w:p w14:paraId="3F831F5F" w14:textId="77777777" w:rsidR="006A0AD6" w:rsidRPr="008E2F2A" w:rsidRDefault="00061323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A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="00F41073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111 karan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,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B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321 Aryan,111 </w:t>
      </w:r>
      <w:proofErr w:type="spellStart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karan</w:t>
      </w:r>
      <w:proofErr w:type="spellEnd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C)compile time error D</w:t>
      </w:r>
      <w:r w:rsidR="00F04D55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0 null,0 null</w:t>
      </w:r>
    </w:p>
    <w:p w14:paraId="245768A3" w14:textId="77777777" w:rsidR="00F169D0" w:rsidRPr="008E2F2A" w:rsidRDefault="00F169D0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14:paraId="485608FC" w14:textId="77777777" w:rsidR="00F169D0" w:rsidRPr="008E2F2A" w:rsidRDefault="00721245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2.</w:t>
      </w:r>
    </w:p>
    <w:p w14:paraId="27A3883C" w14:textId="77777777" w:rsidR="006E00F4" w:rsidRPr="008E2F2A" w:rsidRDefault="006E00F4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class Test{</w:t>
      </w:r>
      <w:r w:rsidR="005C442E" w:rsidRPr="008E2F2A">
        <w:rPr>
          <w:rFonts w:ascii="Consolas" w:hAnsi="Consolas" w:cs="Consolas"/>
          <w:b/>
          <w:sz w:val="20"/>
          <w:szCs w:val="20"/>
        </w:rPr>
        <w:t xml:space="preserve">                 class Test{</w:t>
      </w:r>
    </w:p>
    <w:p w14:paraId="47AE33B9" w14:textId="77777777" w:rsidR="00EA40C6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p s v </w:t>
      </w:r>
      <w:r w:rsidR="0014335C" w:rsidRPr="008E2F2A">
        <w:rPr>
          <w:rFonts w:ascii="Consolas" w:hAnsi="Consolas" w:cs="Consolas"/>
          <w:b/>
          <w:sz w:val="20"/>
          <w:szCs w:val="20"/>
        </w:rPr>
        <w:t>main</w:t>
      </w:r>
      <w:r w:rsidR="009C6214" w:rsidRPr="008E2F2A">
        <w:rPr>
          <w:rFonts w:ascii="Consolas" w:hAnsi="Consolas" w:cs="Consolas"/>
          <w:b/>
          <w:sz w:val="20"/>
          <w:szCs w:val="20"/>
        </w:rPr>
        <w:t xml:space="preserve">(String </w:t>
      </w:r>
      <w:proofErr w:type="spellStart"/>
      <w:r w:rsidR="009C621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9C6214" w:rsidRPr="008E2F2A">
        <w:rPr>
          <w:rFonts w:ascii="Consolas" w:hAnsi="Consolas" w:cs="Consolas"/>
          <w:b/>
          <w:sz w:val="20"/>
          <w:szCs w:val="20"/>
        </w:rPr>
        <w:t>[])</w:t>
      </w:r>
      <w:r w:rsidR="009204A4" w:rsidRPr="008E2F2A">
        <w:rPr>
          <w:rFonts w:ascii="Consolas" w:hAnsi="Consolas" w:cs="Consolas"/>
          <w:b/>
          <w:sz w:val="20"/>
          <w:szCs w:val="20"/>
        </w:rPr>
        <w:t xml:space="preserve">     p s v main(String []</w:t>
      </w:r>
      <w:proofErr w:type="spellStart"/>
      <w:r w:rsidR="009204A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5C442E" w:rsidRPr="008E2F2A">
        <w:rPr>
          <w:rFonts w:ascii="Consolas" w:hAnsi="Consolas" w:cs="Consolas"/>
          <w:b/>
          <w:sz w:val="20"/>
          <w:szCs w:val="20"/>
        </w:rPr>
        <w:t>)</w:t>
      </w:r>
    </w:p>
    <w:p w14:paraId="01031674" w14:textId="77777777" w:rsidR="0072245C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{</w:t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  <w:t xml:space="preserve">   {</w:t>
      </w:r>
    </w:p>
    <w:p w14:paraId="6E81163D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nt x =10;</w:t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645671" w:rsidRPr="008E2F2A">
        <w:rPr>
          <w:rFonts w:ascii="Consolas" w:hAnsi="Consolas" w:cs="Consolas"/>
          <w:b/>
          <w:sz w:val="20"/>
          <w:szCs w:val="20"/>
        </w:rPr>
        <w:t>boolean</w:t>
      </w:r>
      <w:proofErr w:type="spellEnd"/>
      <w:r w:rsidR="00645671" w:rsidRPr="008E2F2A">
        <w:rPr>
          <w:rFonts w:ascii="Consolas" w:hAnsi="Consolas" w:cs="Consolas"/>
          <w:b/>
          <w:sz w:val="20"/>
          <w:szCs w:val="20"/>
        </w:rPr>
        <w:t xml:space="preserve"> x =false;</w:t>
      </w:r>
    </w:p>
    <w:p w14:paraId="693F018B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f(x=20)</w:t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  <w:t>if(x</w:t>
      </w:r>
      <w:r w:rsidR="00645671" w:rsidRPr="008E2F2A">
        <w:rPr>
          <w:rFonts w:ascii="Consolas" w:hAnsi="Consolas" w:cs="Consolas"/>
          <w:b/>
          <w:sz w:val="20"/>
          <w:szCs w:val="20"/>
        </w:rPr>
        <w:t>=false)</w:t>
      </w:r>
    </w:p>
    <w:p w14:paraId="312B1FB8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</w:t>
      </w:r>
      <w:r w:rsidR="001D2CD0" w:rsidRPr="008E2F2A">
        <w:rPr>
          <w:rFonts w:ascii="Consolas" w:hAnsi="Consolas" w:cs="Consolas"/>
          <w:b/>
          <w:sz w:val="20"/>
          <w:szCs w:val="20"/>
        </w:rPr>
        <w:t>"hello");</w:t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853CD9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853CD9" w:rsidRPr="008E2F2A">
        <w:rPr>
          <w:rFonts w:ascii="Consolas" w:hAnsi="Consolas" w:cs="Consolas"/>
          <w:b/>
          <w:sz w:val="20"/>
          <w:szCs w:val="20"/>
        </w:rPr>
        <w:t>("hello")</w:t>
      </w:r>
      <w:r w:rsidR="004B7AE5" w:rsidRPr="008E2F2A">
        <w:rPr>
          <w:rFonts w:ascii="Consolas" w:hAnsi="Consolas" w:cs="Consolas"/>
          <w:b/>
          <w:sz w:val="20"/>
          <w:szCs w:val="20"/>
        </w:rPr>
        <w:t>;</w:t>
      </w:r>
    </w:p>
    <w:p w14:paraId="5E6C90BC" w14:textId="77777777" w:rsidR="004B7AE5" w:rsidRPr="008E2F2A" w:rsidRDefault="001D2CD0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else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else</w:t>
      </w:r>
      <w:proofErr w:type="spellEnd"/>
    </w:p>
    <w:p w14:paraId="05F973A9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4B7AE5"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</w:p>
    <w:p w14:paraId="4DD6DB6F" w14:textId="77777777" w:rsidR="008531D0" w:rsidRPr="008E2F2A" w:rsidRDefault="008531D0" w:rsidP="00F32AD4">
      <w:pPr>
        <w:rPr>
          <w:rFonts w:ascii="Consolas" w:hAnsi="Consolas" w:cs="Consolas"/>
          <w:b/>
          <w:sz w:val="20"/>
          <w:szCs w:val="20"/>
        </w:rPr>
      </w:pPr>
    </w:p>
    <w:p w14:paraId="46ACFE47" w14:textId="77777777" w:rsidR="00EB238C" w:rsidRPr="008E2F2A" w:rsidRDefault="00943771" w:rsidP="00F32AD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A) </w:t>
      </w:r>
      <w:r w:rsidR="00E40BF3" w:rsidRPr="008E2F2A">
        <w:rPr>
          <w:b/>
          <w:sz w:val="20"/>
          <w:szCs w:val="20"/>
        </w:rPr>
        <w:t>hello</w:t>
      </w:r>
      <w:r w:rsidR="00036C34" w:rsidRPr="008E2F2A">
        <w:rPr>
          <w:b/>
          <w:sz w:val="20"/>
          <w:szCs w:val="20"/>
        </w:rPr>
        <w:t>, hi</w:t>
      </w:r>
      <w:r w:rsidR="002E5CB2" w:rsidRPr="008E2F2A">
        <w:rPr>
          <w:b/>
          <w:sz w:val="20"/>
          <w:szCs w:val="20"/>
        </w:rPr>
        <w:t xml:space="preserve"> B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hi</w:t>
      </w:r>
      <w:r w:rsidR="00E67A09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E67A09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C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8F36D9">
        <w:rPr>
          <w:b/>
          <w:sz w:val="20"/>
          <w:szCs w:val="20"/>
        </w:rPr>
        <w:t>hi</w:t>
      </w:r>
      <w:r w:rsidR="00036C34"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 D</w:t>
      </w:r>
      <w:r w:rsidR="00095952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proofErr w:type="spellStart"/>
      <w:r w:rsidR="00545E19" w:rsidRPr="008E2F2A">
        <w:rPr>
          <w:b/>
          <w:sz w:val="20"/>
          <w:szCs w:val="20"/>
        </w:rPr>
        <w:t>hi</w:t>
      </w:r>
      <w:r w:rsidR="00095952" w:rsidRPr="008E2F2A">
        <w:rPr>
          <w:b/>
          <w:sz w:val="20"/>
          <w:szCs w:val="20"/>
        </w:rPr>
        <w:t>,</w:t>
      </w:r>
      <w:r w:rsidR="00545E19" w:rsidRPr="008E2F2A">
        <w:rPr>
          <w:b/>
          <w:sz w:val="20"/>
          <w:szCs w:val="20"/>
        </w:rPr>
        <w:t>hi</w:t>
      </w:r>
      <w:proofErr w:type="spellEnd"/>
    </w:p>
    <w:p w14:paraId="75A3B22C" w14:textId="77777777" w:rsidR="0019451F" w:rsidRPr="008E2F2A" w:rsidRDefault="0019451F" w:rsidP="00F32AD4">
      <w:pPr>
        <w:rPr>
          <w:b/>
          <w:sz w:val="20"/>
          <w:szCs w:val="20"/>
        </w:rPr>
      </w:pPr>
    </w:p>
    <w:p w14:paraId="23F72DA9" w14:textId="77777777" w:rsidR="00EB238C" w:rsidRPr="008E2F2A" w:rsidRDefault="00EB238C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.</w:t>
      </w:r>
      <w:r w:rsidR="00B51A59" w:rsidRPr="008E2F2A">
        <w:rPr>
          <w:b/>
          <w:bCs/>
          <w:color w:val="000000"/>
          <w:sz w:val="20"/>
          <w:szCs w:val="20"/>
        </w:rPr>
        <w:t xml:space="preserve"> </w:t>
      </w:r>
      <w:r w:rsidR="001B74EB" w:rsidRPr="008E2F2A">
        <w:rPr>
          <w:b/>
          <w:bCs/>
          <w:color w:val="000000"/>
          <w:sz w:val="20"/>
          <w:szCs w:val="20"/>
        </w:rPr>
        <w:t>W</w:t>
      </w:r>
      <w:r w:rsidR="0019451F" w:rsidRPr="008E2F2A">
        <w:rPr>
          <w:b/>
          <w:bCs/>
          <w:color w:val="000000"/>
          <w:sz w:val="20"/>
          <w:szCs w:val="20"/>
        </w:rPr>
        <w:t>e</w:t>
      </w:r>
      <w:r w:rsidR="001B74EB" w:rsidRPr="008E2F2A">
        <w:rPr>
          <w:b/>
          <w:bCs/>
          <w:color w:val="000000"/>
          <w:sz w:val="20"/>
          <w:szCs w:val="20"/>
        </w:rPr>
        <w:t xml:space="preserve"> can</w:t>
      </w:r>
      <w:r w:rsidR="0019451F" w:rsidRPr="008E2F2A">
        <w:rPr>
          <w:b/>
          <w:bCs/>
          <w:color w:val="000000"/>
          <w:sz w:val="20"/>
          <w:szCs w:val="20"/>
        </w:rPr>
        <w:t xml:space="preserve"> override</w:t>
      </w:r>
      <w:r w:rsidR="00B51A59" w:rsidRPr="008E2F2A">
        <w:rPr>
          <w:b/>
          <w:bCs/>
          <w:color w:val="000000"/>
          <w:sz w:val="20"/>
          <w:szCs w:val="20"/>
        </w:rPr>
        <w:t xml:space="preserve"> a </w:t>
      </w:r>
      <w:proofErr w:type="spellStart"/>
      <w:r w:rsidR="00DE3D3D" w:rsidRPr="008E2F2A">
        <w:rPr>
          <w:b/>
          <w:bCs/>
          <w:color w:val="000000"/>
          <w:sz w:val="20"/>
          <w:szCs w:val="20"/>
        </w:rPr>
        <w:t>private,</w:t>
      </w:r>
      <w:r w:rsidR="00B51A59" w:rsidRPr="008E2F2A">
        <w:rPr>
          <w:b/>
          <w:bCs/>
          <w:color w:val="000000"/>
          <w:sz w:val="20"/>
          <w:szCs w:val="20"/>
        </w:rPr>
        <w:t>static</w:t>
      </w:r>
      <w:r w:rsidR="00DE3D3D" w:rsidRPr="008E2F2A">
        <w:rPr>
          <w:b/>
          <w:bCs/>
          <w:color w:val="000000"/>
          <w:sz w:val="20"/>
          <w:szCs w:val="20"/>
        </w:rPr>
        <w:t>,final</w:t>
      </w:r>
      <w:proofErr w:type="spellEnd"/>
      <w:r w:rsidR="00B51A59" w:rsidRPr="008E2F2A">
        <w:rPr>
          <w:b/>
          <w:bCs/>
          <w:color w:val="000000"/>
          <w:sz w:val="20"/>
          <w:szCs w:val="20"/>
        </w:rPr>
        <w:t xml:space="preserve"> method in Java?</w:t>
      </w:r>
      <w:r w:rsidR="00B51A59"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14:paraId="5C9F609E" w14:textId="77777777" w:rsidR="00C5263B" w:rsidRPr="008E2F2A" w:rsidRDefault="002E02A4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EF4424" w:rsidRPr="008E2F2A">
        <w:rPr>
          <w:b/>
          <w:sz w:val="20"/>
          <w:szCs w:val="20"/>
        </w:rPr>
        <w:t xml:space="preserve"> </w:t>
      </w:r>
      <w:r w:rsidR="00B9290B" w:rsidRPr="008E2F2A">
        <w:rPr>
          <w:b/>
          <w:sz w:val="20"/>
          <w:szCs w:val="20"/>
        </w:rPr>
        <w:t xml:space="preserve"> Y</w:t>
      </w:r>
      <w:r w:rsidR="00EF4424"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="00EF4424" w:rsidRPr="008E2F2A">
        <w:rPr>
          <w:b/>
          <w:sz w:val="20"/>
          <w:szCs w:val="20"/>
        </w:rPr>
        <w:t>o</w:t>
      </w:r>
      <w:r w:rsidR="00B9290B" w:rsidRPr="008E2F2A">
        <w:rPr>
          <w:b/>
          <w:sz w:val="20"/>
          <w:szCs w:val="20"/>
        </w:rPr>
        <w:t xml:space="preserve">     C)</w:t>
      </w:r>
      <w:r w:rsidR="0007258B" w:rsidRPr="008E2F2A">
        <w:rPr>
          <w:b/>
          <w:sz w:val="20"/>
          <w:szCs w:val="20"/>
        </w:rPr>
        <w:t xml:space="preserve"> Only static </w:t>
      </w:r>
      <w:r w:rsidR="002E60F5" w:rsidRPr="008E2F2A">
        <w:rPr>
          <w:b/>
          <w:sz w:val="20"/>
          <w:szCs w:val="20"/>
        </w:rPr>
        <w:t>D</w:t>
      </w:r>
      <w:r w:rsidR="00822798" w:rsidRPr="008E2F2A">
        <w:rPr>
          <w:b/>
          <w:sz w:val="20"/>
          <w:szCs w:val="20"/>
        </w:rPr>
        <w:t xml:space="preserve"> O</w:t>
      </w:r>
      <w:r w:rsidR="002E60F5" w:rsidRPr="008E2F2A">
        <w:rPr>
          <w:b/>
          <w:sz w:val="20"/>
          <w:szCs w:val="20"/>
        </w:rPr>
        <w:t>nly private</w:t>
      </w:r>
    </w:p>
    <w:p w14:paraId="694A7E63" w14:textId="77777777" w:rsidR="00CB4B65" w:rsidRPr="008E2F2A" w:rsidRDefault="00CB4B65" w:rsidP="00CB4B6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</w:t>
      </w:r>
      <w:r w:rsidR="00F57B76" w:rsidRPr="008E2F2A">
        <w:rPr>
          <w:b/>
          <w:sz w:val="20"/>
          <w:szCs w:val="20"/>
        </w:rPr>
        <w:t>.</w:t>
      </w:r>
      <w:r w:rsidR="008B601F" w:rsidRPr="008E2F2A">
        <w:rPr>
          <w:b/>
          <w:sz w:val="20"/>
          <w:szCs w:val="20"/>
        </w:rPr>
        <w:t xml:space="preserve"> </w:t>
      </w:r>
      <w:r w:rsidR="00F57B76" w:rsidRPr="008E2F2A">
        <w:rPr>
          <w:b/>
          <w:sz w:val="20"/>
          <w:szCs w:val="20"/>
        </w:rPr>
        <w:t>W</w:t>
      </w:r>
      <w:r w:rsidRPr="008E2F2A">
        <w:rPr>
          <w:b/>
          <w:bCs/>
          <w:color w:val="000000"/>
          <w:sz w:val="20"/>
          <w:szCs w:val="20"/>
        </w:rPr>
        <w:t xml:space="preserve">e </w:t>
      </w:r>
      <w:r w:rsidR="00F57B76" w:rsidRPr="008E2F2A">
        <w:rPr>
          <w:b/>
          <w:bCs/>
          <w:color w:val="000000"/>
          <w:sz w:val="20"/>
          <w:szCs w:val="20"/>
        </w:rPr>
        <w:t xml:space="preserve">can </w:t>
      </w:r>
      <w:r w:rsidRPr="008E2F2A">
        <w:rPr>
          <w:b/>
          <w:bCs/>
          <w:color w:val="000000"/>
          <w:sz w:val="20"/>
          <w:szCs w:val="20"/>
        </w:rPr>
        <w:t>overload a static method in Java?</w:t>
      </w:r>
      <w:r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14:paraId="69DF98DE" w14:textId="77777777" w:rsidR="004B0FB4" w:rsidRPr="008E2F2A" w:rsidRDefault="00CB4B65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B9290B" w:rsidRPr="008E2F2A">
        <w:rPr>
          <w:b/>
          <w:sz w:val="20"/>
          <w:szCs w:val="20"/>
        </w:rPr>
        <w:t xml:space="preserve">  Y</w:t>
      </w:r>
      <w:r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Pr="008E2F2A">
        <w:rPr>
          <w:b/>
          <w:sz w:val="20"/>
          <w:szCs w:val="20"/>
        </w:rPr>
        <w:t>o</w:t>
      </w:r>
      <w:r w:rsidR="00822798" w:rsidRPr="008E2F2A">
        <w:rPr>
          <w:b/>
          <w:sz w:val="20"/>
          <w:szCs w:val="20"/>
        </w:rPr>
        <w:t xml:space="preserve">     </w:t>
      </w:r>
    </w:p>
    <w:p w14:paraId="41F874FC" w14:textId="77777777" w:rsidR="004609B4" w:rsidRPr="008E2F2A" w:rsidRDefault="003427BF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5</w:t>
      </w:r>
      <w:r w:rsidR="004609B4" w:rsidRPr="008E2F2A">
        <w:rPr>
          <w:b/>
          <w:sz w:val="20"/>
          <w:szCs w:val="20"/>
        </w:rPr>
        <w:t>.</w:t>
      </w:r>
    </w:p>
    <w:p w14:paraId="73ACB672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int 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=0;</w:t>
      </w:r>
    </w:p>
    <w:p w14:paraId="43E01785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for(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"hello");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&lt;3;sopln("hi"))</w:t>
      </w:r>
    </w:p>
    <w:p w14:paraId="06F31692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36B59CEE" w14:textId="77777777" w:rsidR="004609B4" w:rsidRPr="008E2F2A" w:rsidRDefault="004609B4" w:rsidP="004609B4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++;</w:t>
      </w:r>
    </w:p>
    <w:p w14:paraId="705231A5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1C478952" w14:textId="77777777" w:rsidR="004B0FB4" w:rsidRPr="008E2F2A" w:rsidRDefault="004609B4" w:rsidP="00501CA8">
      <w:pPr>
        <w:pStyle w:val="ListParagraph"/>
        <w:numPr>
          <w:ilvl w:val="0"/>
          <w:numId w:val="30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Valid     B) Invalid</w:t>
      </w:r>
    </w:p>
    <w:p w14:paraId="7F6BC45C" w14:textId="77777777" w:rsidR="00A87304" w:rsidRPr="00A87304" w:rsidRDefault="00C5263B" w:rsidP="00A87304">
      <w:pPr>
        <w:shd w:val="clear" w:color="auto" w:fill="FFFFFF"/>
        <w:spacing w:line="510" w:lineRule="atLeast"/>
        <w:rPr>
          <w:rFonts w:ascii="Arial" w:hAnsi="Arial" w:cs="Arial"/>
          <w:color w:val="000000"/>
          <w:sz w:val="30"/>
          <w:szCs w:val="30"/>
          <w:lang w:eastAsia="en-US"/>
        </w:rPr>
      </w:pPr>
      <w:r w:rsidRPr="008E2F2A">
        <w:rPr>
          <w:b/>
          <w:sz w:val="20"/>
          <w:szCs w:val="20"/>
        </w:rPr>
        <w:t>6</w:t>
      </w:r>
      <w:r w:rsidR="008F3268" w:rsidRPr="008E2F2A">
        <w:rPr>
          <w:b/>
          <w:sz w:val="20"/>
          <w:szCs w:val="20"/>
        </w:rPr>
        <w:t>.</w:t>
      </w:r>
      <w:r w:rsidR="00501CA8" w:rsidRPr="008E2F2A">
        <w:rPr>
          <w:b/>
          <w:sz w:val="20"/>
          <w:szCs w:val="20"/>
        </w:rPr>
        <w:t xml:space="preserve"> </w:t>
      </w:r>
      <w:r w:rsidR="004B0FB4" w:rsidRPr="008E2F2A">
        <w:rPr>
          <w:b/>
          <w:bCs/>
          <w:color w:val="222222"/>
          <w:sz w:val="20"/>
          <w:szCs w:val="20"/>
          <w:shd w:val="clear" w:color="auto" w:fill="FFF9EE"/>
        </w:rPr>
        <w:t xml:space="preserve"> </w:t>
      </w:r>
      <w:r w:rsidR="00A87304" w:rsidRPr="00164B2B">
        <w:rPr>
          <w:b/>
          <w:color w:val="000000"/>
          <w:sz w:val="20"/>
          <w:szCs w:val="20"/>
          <w:lang w:eastAsia="en-US"/>
        </w:rPr>
        <w:t>How can such a restriction be enforced ?</w:t>
      </w:r>
    </w:p>
    <w:p w14:paraId="6458F8C1" w14:textId="77777777" w:rsidR="00A87304" w:rsidRPr="00A87304" w:rsidRDefault="00A87304" w:rsidP="00A87304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spacing w:after="150"/>
        <w:rPr>
          <w:rFonts w:ascii="Consolas" w:hAnsi="Consolas" w:cs="Consolas"/>
          <w:color w:val="CCCCCC"/>
          <w:sz w:val="17"/>
          <w:szCs w:val="17"/>
          <w:lang w:eastAsia="en-US"/>
        </w:rPr>
      </w:pPr>
      <w:r w:rsidRPr="00A87304">
        <w:rPr>
          <w:rFonts w:ascii="Consolas" w:hAnsi="Consolas" w:cs="Consolas"/>
          <w:color w:val="CCCCCC"/>
          <w:sz w:val="17"/>
          <w:szCs w:val="17"/>
          <w:lang w:eastAsia="en-US"/>
        </w:rPr>
        <w:t xml:space="preserve">A method within a class is only accessible by classes that are defined within the same package as the class of the method. 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A87304" w:rsidRPr="00A87304" w14:paraId="631BA653" w14:textId="77777777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4BDD5A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lastRenderedPageBreak/>
              <w:t>A.</w:t>
            </w:r>
            <w:r w:rsidRPr="00A87304">
              <w:rPr>
                <w:sz w:val="20"/>
                <w:szCs w:val="20"/>
                <w:lang w:eastAsia="en-US"/>
              </w:rPr>
              <w:t> Declare the method with the keyword public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77AC59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otected</w:t>
            </w:r>
          </w:p>
        </w:tc>
      </w:tr>
      <w:tr w:rsidR="00A87304" w:rsidRPr="00A87304" w14:paraId="5B3D88A4" w14:textId="77777777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C8AFBF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ivate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0AF3F3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A87304">
              <w:rPr>
                <w:sz w:val="20"/>
                <w:szCs w:val="20"/>
                <w:lang w:eastAsia="en-US"/>
              </w:rPr>
              <w:t> Without any accessibility specifiers.</w:t>
            </w:r>
          </w:p>
        </w:tc>
      </w:tr>
    </w:tbl>
    <w:p w14:paraId="62AFF3D6" w14:textId="77777777" w:rsidR="004B0FB4" w:rsidRPr="008E2F2A" w:rsidRDefault="004B0FB4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bCs/>
          <w:color w:val="222222"/>
          <w:sz w:val="20"/>
          <w:szCs w:val="20"/>
          <w:shd w:val="clear" w:color="auto" w:fill="FFF9EE"/>
        </w:rPr>
      </w:pPr>
    </w:p>
    <w:p w14:paraId="132A470A" w14:textId="77777777" w:rsidR="00994574" w:rsidRPr="008E2F2A" w:rsidRDefault="00D04CAD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ns:-</w:t>
      </w:r>
    </w:p>
    <w:p w14:paraId="57F40C7E" w14:textId="77777777" w:rsidR="00F15C4D" w:rsidRPr="00F15C4D" w:rsidRDefault="00C75A95" w:rsidP="00F15C4D">
      <w:pPr>
        <w:shd w:val="clear" w:color="auto" w:fill="FFFFFF"/>
        <w:spacing w:line="510" w:lineRule="atLeast"/>
        <w:rPr>
          <w:color w:val="000000"/>
          <w:sz w:val="20"/>
          <w:szCs w:val="20"/>
          <w:lang w:eastAsia="en-US"/>
        </w:rPr>
      </w:pPr>
      <w:r w:rsidRPr="00F15C4D">
        <w:rPr>
          <w:b/>
          <w:sz w:val="20"/>
          <w:szCs w:val="20"/>
        </w:rPr>
        <w:t>7</w:t>
      </w:r>
      <w:r w:rsidR="00F15C4D">
        <w:rPr>
          <w:b/>
          <w:sz w:val="20"/>
          <w:szCs w:val="20"/>
        </w:rPr>
        <w:t>.</w:t>
      </w:r>
      <w:r w:rsidR="00406624">
        <w:rPr>
          <w:b/>
          <w:sz w:val="20"/>
          <w:szCs w:val="20"/>
        </w:rPr>
        <w:t xml:space="preserve"> </w:t>
      </w:r>
      <w:r w:rsidR="00F15C4D" w:rsidRPr="00FF5748">
        <w:rPr>
          <w:b/>
          <w:color w:val="000000"/>
          <w:sz w:val="20"/>
          <w:szCs w:val="20"/>
          <w:lang w:eastAsia="en-US"/>
        </w:rPr>
        <w:t>A special method that is used to initialize a class object ?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F15C4D" w:rsidRPr="00F15C4D" w14:paraId="66C73913" w14:textId="77777777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903103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F15C4D">
              <w:rPr>
                <w:sz w:val="20"/>
                <w:szCs w:val="20"/>
                <w:lang w:eastAsia="en-US"/>
              </w:rPr>
              <w:t> abstract method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B527DD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F15C4D">
              <w:rPr>
                <w:sz w:val="20"/>
                <w:szCs w:val="20"/>
                <w:lang w:eastAsia="en-US"/>
              </w:rPr>
              <w:t> static method</w:t>
            </w:r>
          </w:p>
        </w:tc>
      </w:tr>
      <w:tr w:rsidR="00F15C4D" w:rsidRPr="00F15C4D" w14:paraId="2539B6A3" w14:textId="77777777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E58E69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F15C4D">
              <w:rPr>
                <w:sz w:val="20"/>
                <w:szCs w:val="20"/>
                <w:lang w:eastAsia="en-US"/>
              </w:rPr>
              <w:t> Constructor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94F2F7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F15C4D">
              <w:rPr>
                <w:sz w:val="20"/>
                <w:szCs w:val="20"/>
                <w:lang w:eastAsia="en-US"/>
              </w:rPr>
              <w:t> overloaded method.</w:t>
            </w:r>
          </w:p>
        </w:tc>
      </w:tr>
    </w:tbl>
    <w:p w14:paraId="32205AF1" w14:textId="77777777" w:rsidR="00832E0B" w:rsidRPr="008E2F2A" w:rsidRDefault="00832E0B" w:rsidP="00F15C4D">
      <w:pPr>
        <w:rPr>
          <w:b/>
          <w:sz w:val="20"/>
          <w:szCs w:val="20"/>
        </w:rPr>
      </w:pPr>
    </w:p>
    <w:p w14:paraId="1E4D8D38" w14:textId="77777777" w:rsidR="00D74884" w:rsidRPr="008E2F2A" w:rsidRDefault="00C33008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8</w:t>
      </w:r>
      <w:r w:rsidR="002E79B8">
        <w:rPr>
          <w:b/>
          <w:sz w:val="20"/>
          <w:szCs w:val="20"/>
        </w:rPr>
        <w:t xml:space="preserve">. </w:t>
      </w:r>
      <w:r w:rsidR="00D74884" w:rsidRPr="008E2F2A">
        <w:rPr>
          <w:b/>
          <w:sz w:val="20"/>
          <w:szCs w:val="20"/>
        </w:rPr>
        <w:t>class A</w:t>
      </w:r>
    </w:p>
    <w:p w14:paraId="202F63A1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550DD98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()</w:t>
      </w:r>
    </w:p>
    <w:p w14:paraId="0F5DDE51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1F268299" w14:textId="77777777" w:rsidR="00D74884" w:rsidRPr="008E2F2A" w:rsidRDefault="00D74884" w:rsidP="00D74884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"A constructor");</w:t>
      </w:r>
    </w:p>
    <w:p w14:paraId="236CF1C3" w14:textId="77777777" w:rsidR="00D74884" w:rsidRPr="008E2F2A" w:rsidRDefault="00F5393A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}</w:t>
      </w:r>
      <w:r w:rsidR="00D41F2D">
        <w:rPr>
          <w:b/>
          <w:sz w:val="20"/>
          <w:szCs w:val="20"/>
        </w:rPr>
        <w:t xml:space="preserve">  </w:t>
      </w:r>
      <w:r w:rsidR="00D74884" w:rsidRPr="008E2F2A">
        <w:rPr>
          <w:b/>
          <w:sz w:val="20"/>
          <w:szCs w:val="20"/>
        </w:rPr>
        <w:t>}</w:t>
      </w:r>
    </w:p>
    <w:p w14:paraId="258398F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lass B extends A</w:t>
      </w:r>
    </w:p>
    <w:p w14:paraId="448EF386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3B212855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()</w:t>
      </w:r>
    </w:p>
    <w:p w14:paraId="021517C1" w14:textId="77777777" w:rsidR="00D74884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7E3CF68A" w14:textId="77777777" w:rsidR="00F426BB" w:rsidRPr="008E2F2A" w:rsidRDefault="00334D7D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//</w:t>
      </w:r>
      <w:r w:rsidR="00F426BB">
        <w:rPr>
          <w:b/>
          <w:sz w:val="20"/>
          <w:szCs w:val="20"/>
        </w:rPr>
        <w:t>Super();</w:t>
      </w:r>
    </w:p>
    <w:p w14:paraId="03CB0B84" w14:textId="77777777" w:rsidR="00D74884" w:rsidRPr="008E2F2A" w:rsidRDefault="00D74884" w:rsidP="00D74884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"B constructor");</w:t>
      </w:r>
    </w:p>
    <w:p w14:paraId="1F85896B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60F585C4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p  s v main(String </w:t>
      </w:r>
      <w:proofErr w:type="spellStart"/>
      <w:r w:rsidRPr="008E2F2A">
        <w:rPr>
          <w:b/>
          <w:sz w:val="20"/>
          <w:szCs w:val="20"/>
        </w:rPr>
        <w:t>args</w:t>
      </w:r>
      <w:proofErr w:type="spellEnd"/>
      <w:r w:rsidRPr="008E2F2A">
        <w:rPr>
          <w:b/>
          <w:sz w:val="20"/>
          <w:szCs w:val="20"/>
        </w:rPr>
        <w:t>[])</w:t>
      </w:r>
    </w:p>
    <w:p w14:paraId="46199D6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5FB7384D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 b=new B();</w:t>
      </w:r>
    </w:p>
    <w:p w14:paraId="12F7C64E" w14:textId="77777777" w:rsidR="008F3268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  <w:r w:rsidR="00D74884" w:rsidRPr="008E2F2A">
        <w:rPr>
          <w:b/>
          <w:sz w:val="20"/>
          <w:szCs w:val="20"/>
        </w:rPr>
        <w:t>}</w:t>
      </w:r>
    </w:p>
    <w:p w14:paraId="467F5A21" w14:textId="77777777" w:rsidR="000B4EA7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 Compile time error B) Exception C) </w:t>
      </w:r>
      <w:r w:rsidR="009333F3" w:rsidRPr="008E2F2A">
        <w:rPr>
          <w:b/>
          <w:sz w:val="20"/>
          <w:szCs w:val="20"/>
        </w:rPr>
        <w:t>B constructor D) None</w:t>
      </w:r>
    </w:p>
    <w:p w14:paraId="1EB17BE2" w14:textId="77777777" w:rsidR="00E1499C" w:rsidRPr="008E2F2A" w:rsidRDefault="00E1499C" w:rsidP="00D74884">
      <w:pPr>
        <w:rPr>
          <w:b/>
          <w:sz w:val="20"/>
          <w:szCs w:val="20"/>
        </w:rPr>
      </w:pPr>
    </w:p>
    <w:p w14:paraId="19EA430D" w14:textId="77777777" w:rsidR="002A080D" w:rsidRPr="008E2F2A" w:rsidRDefault="00C71BD9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9</w:t>
      </w:r>
      <w:r w:rsidR="008F3268" w:rsidRPr="008E2F2A">
        <w:rPr>
          <w:b/>
          <w:sz w:val="20"/>
          <w:szCs w:val="20"/>
        </w:rPr>
        <w:t>.</w:t>
      </w:r>
      <w:r w:rsidR="00A97A96" w:rsidRPr="008E2F2A">
        <w:rPr>
          <w:b/>
          <w:sz w:val="20"/>
          <w:szCs w:val="20"/>
        </w:rPr>
        <w:t xml:space="preserve"> </w:t>
      </w:r>
      <w:r w:rsidR="002A080D" w:rsidRPr="008E2F2A">
        <w:rPr>
          <w:b/>
          <w:sz w:val="20"/>
          <w:szCs w:val="20"/>
        </w:rPr>
        <w:t xml:space="preserve">int x=10;  </w:t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  <w:t xml:space="preserve">int x=10;  </w:t>
      </w:r>
    </w:p>
    <w:p w14:paraId="4B1B1B2B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witch(x+1)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 int y=20;</w:t>
      </w:r>
    </w:p>
    <w:p w14:paraId="69EE2B77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switch(x) {</w:t>
      </w:r>
    </w:p>
    <w:p w14:paraId="7106752E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case 10:</w:t>
      </w:r>
    </w:p>
    <w:p w14:paraId="1FCA56B5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10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10);</w:t>
      </w:r>
    </w:p>
    <w:p w14:paraId="306D0DEF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</w:p>
    <w:p w14:paraId="62BC5BCB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+20+3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case  y:</w:t>
      </w:r>
    </w:p>
    <w:p w14:paraId="6F1A7002" w14:textId="77777777" w:rsidR="002A080D" w:rsidRPr="008E2F2A" w:rsidRDefault="002A080D" w:rsidP="002A080D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60);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 xml:space="preserve">(20); </w:t>
      </w:r>
    </w:p>
    <w:p w14:paraId="6447E0D4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1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</w:p>
    <w:p w14:paraId="348918A2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11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}</w:t>
      </w:r>
    </w:p>
    <w:p w14:paraId="0A82BCBF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reak;</w:t>
      </w:r>
    </w:p>
    <w:p w14:paraId="548FA036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250213A2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. 11, 20   B) compile time error , compile time error   C)11,compile time error   </w:t>
      </w:r>
    </w:p>
    <w:p w14:paraId="5BB7E36D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 compile time error,20</w:t>
      </w:r>
    </w:p>
    <w:p w14:paraId="389CA191" w14:textId="77777777" w:rsidR="008F3268" w:rsidRPr="008E2F2A" w:rsidRDefault="008F3268" w:rsidP="00832E0B">
      <w:pPr>
        <w:rPr>
          <w:b/>
          <w:sz w:val="20"/>
          <w:szCs w:val="20"/>
        </w:rPr>
      </w:pPr>
    </w:p>
    <w:p w14:paraId="6BEF10C3" w14:textId="77777777" w:rsidR="00EB238C" w:rsidRDefault="0039017B" w:rsidP="002C39C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0</w:t>
      </w:r>
      <w:r w:rsidR="009A51C4" w:rsidRPr="008E2F2A">
        <w:rPr>
          <w:b/>
          <w:sz w:val="20"/>
          <w:szCs w:val="20"/>
        </w:rPr>
        <w:t>.</w:t>
      </w:r>
      <w:r w:rsidR="00714963" w:rsidRPr="008E2F2A">
        <w:rPr>
          <w:b/>
          <w:sz w:val="20"/>
          <w:szCs w:val="20"/>
        </w:rPr>
        <w:t xml:space="preserve"> </w:t>
      </w:r>
      <w:r w:rsidR="009A51C4" w:rsidRPr="008E2F2A">
        <w:rPr>
          <w:b/>
          <w:color w:val="000000"/>
          <w:sz w:val="20"/>
          <w:szCs w:val="20"/>
          <w:shd w:val="clear" w:color="auto" w:fill="FFFFFF"/>
        </w:rPr>
        <w:t>Can we prevent overriding a method without using the final modifier?</w:t>
      </w:r>
      <w:r w:rsidR="009A51C4" w:rsidRPr="008E2F2A">
        <w:rPr>
          <w:b/>
          <w:color w:val="000000"/>
          <w:sz w:val="20"/>
          <w:szCs w:val="20"/>
        </w:rPr>
        <w:br/>
      </w:r>
      <w:r w:rsidR="00895EB4" w:rsidRPr="008E2F2A">
        <w:rPr>
          <w:b/>
          <w:sz w:val="20"/>
          <w:szCs w:val="20"/>
        </w:rPr>
        <w:t>A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if yes how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?  </w:t>
      </w:r>
      <w:r w:rsidR="00895EB4" w:rsidRPr="008E2F2A">
        <w:rPr>
          <w:b/>
          <w:sz w:val="20"/>
          <w:szCs w:val="20"/>
        </w:rPr>
        <w:t>B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if no why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</w:p>
    <w:p w14:paraId="4D6307EB" w14:textId="77777777" w:rsidR="001B3A68" w:rsidRPr="008E2F2A" w:rsidRDefault="001B3A68" w:rsidP="002C39C4">
      <w:pPr>
        <w:rPr>
          <w:b/>
          <w:sz w:val="20"/>
          <w:szCs w:val="20"/>
        </w:rPr>
      </w:pPr>
    </w:p>
    <w:p w14:paraId="6B339E9B" w14:textId="77777777" w:rsidR="00137110" w:rsidRPr="008E2F2A" w:rsidRDefault="0026107B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1</w:t>
      </w:r>
      <w:r w:rsidR="00EB238C" w:rsidRPr="008E2F2A">
        <w:rPr>
          <w:b/>
          <w:sz w:val="20"/>
          <w:szCs w:val="20"/>
        </w:rPr>
        <w:t>.</w:t>
      </w:r>
      <w:r w:rsidR="00CD7554" w:rsidRPr="008E2F2A">
        <w:rPr>
          <w:b/>
          <w:color w:val="000000"/>
          <w:sz w:val="20"/>
          <w:szCs w:val="20"/>
          <w:shd w:val="clear" w:color="auto" w:fill="FFFFFF"/>
        </w:rPr>
        <w:t xml:space="preserve"> Can we override a private method in Java?</w:t>
      </w:r>
      <w:r w:rsidR="00CD7554" w:rsidRPr="008E2F2A">
        <w:rPr>
          <w:b/>
          <w:color w:val="000000"/>
          <w:sz w:val="20"/>
          <w:szCs w:val="20"/>
        </w:rPr>
        <w:br/>
      </w:r>
      <w:r w:rsidR="006F4FAC" w:rsidRPr="008E2F2A">
        <w:rPr>
          <w:b/>
          <w:color w:val="000000"/>
          <w:sz w:val="20"/>
          <w:szCs w:val="20"/>
        </w:rPr>
        <w:t>a) yes      b)no</w:t>
      </w:r>
    </w:p>
    <w:p w14:paraId="36589127" w14:textId="77777777" w:rsidR="00137110" w:rsidRPr="008E2F2A" w:rsidRDefault="00E56905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2</w:t>
      </w:r>
      <w:r w:rsidR="00A62EFB" w:rsidRPr="008E2F2A">
        <w:rPr>
          <w:b/>
          <w:sz w:val="20"/>
          <w:szCs w:val="20"/>
        </w:rPr>
        <w:t>.</w:t>
      </w:r>
      <w:r w:rsidR="00F12451" w:rsidRPr="008E2F2A">
        <w:rPr>
          <w:b/>
          <w:sz w:val="20"/>
          <w:szCs w:val="20"/>
        </w:rPr>
        <w:t>Abstract classes consist of Constructors?</w:t>
      </w:r>
    </w:p>
    <w:p w14:paraId="7EC54DEB" w14:textId="77777777" w:rsidR="00D34E85" w:rsidRDefault="00F1245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186449" w:rsidRPr="008E2F2A">
        <w:rPr>
          <w:b/>
          <w:sz w:val="20"/>
          <w:szCs w:val="20"/>
        </w:rPr>
        <w:t xml:space="preserve"> </w:t>
      </w:r>
      <w:r w:rsidR="0075090E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yes </w:t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 xml:space="preserve"> b)</w:t>
      </w:r>
      <w:r w:rsidR="00186449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no</w:t>
      </w:r>
    </w:p>
    <w:p w14:paraId="724B3EE2" w14:textId="77777777" w:rsidR="001B3A68" w:rsidRDefault="001B3A68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2D2E33"/>
          <w:sz w:val="20"/>
          <w:szCs w:val="20"/>
        </w:rPr>
      </w:pPr>
    </w:p>
    <w:p w14:paraId="4BB85086" w14:textId="77777777" w:rsidR="00D34E85" w:rsidRDefault="00DB3B76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2D2E33"/>
          <w:sz w:val="20"/>
          <w:szCs w:val="20"/>
        </w:rPr>
        <w:t>13</w:t>
      </w:r>
      <w:r w:rsidR="00A62EFB" w:rsidRPr="008E2F2A">
        <w:rPr>
          <w:b/>
          <w:color w:val="2D2E33"/>
          <w:sz w:val="20"/>
          <w:szCs w:val="20"/>
        </w:rPr>
        <w:t>.</w:t>
      </w:r>
      <w:r w:rsidR="00C44987" w:rsidRPr="008E2F2A">
        <w:rPr>
          <w:b/>
          <w:color w:val="2D2E33"/>
          <w:sz w:val="20"/>
          <w:szCs w:val="20"/>
        </w:rPr>
        <w:t xml:space="preserve"> </w:t>
      </w:r>
      <w:r w:rsidR="002A340C" w:rsidRPr="008E2F2A">
        <w:rPr>
          <w:b/>
          <w:color w:val="2D2E33"/>
          <w:sz w:val="20"/>
          <w:szCs w:val="20"/>
        </w:rPr>
        <w:t>H</w:t>
      </w:r>
      <w:r w:rsidR="00947116" w:rsidRPr="008E2F2A">
        <w:rPr>
          <w:b/>
          <w:color w:val="2D2E33"/>
          <w:sz w:val="20"/>
          <w:szCs w:val="20"/>
        </w:rPr>
        <w:t>ow many methods present in Object class?</w:t>
      </w:r>
    </w:p>
    <w:p w14:paraId="78F5F839" w14:textId="77777777" w:rsidR="000320FB" w:rsidRPr="00D34E85" w:rsidRDefault="0069696D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 xml:space="preserve">a) </w:t>
      </w:r>
      <w:r w:rsidR="00574567" w:rsidRPr="008E2F2A">
        <w:rPr>
          <w:b/>
          <w:color w:val="303135"/>
          <w:sz w:val="20"/>
          <w:szCs w:val="20"/>
        </w:rPr>
        <w:t>zero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b) </w:t>
      </w:r>
      <w:r w:rsidR="00213594" w:rsidRPr="008E2F2A">
        <w:rPr>
          <w:b/>
          <w:color w:val="303135"/>
          <w:sz w:val="20"/>
          <w:szCs w:val="20"/>
        </w:rPr>
        <w:t>12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c) </w:t>
      </w:r>
      <w:r w:rsidR="00213594" w:rsidRPr="008E2F2A">
        <w:rPr>
          <w:b/>
          <w:color w:val="303135"/>
          <w:sz w:val="20"/>
          <w:szCs w:val="20"/>
        </w:rPr>
        <w:t>11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d) </w:t>
      </w:r>
      <w:r w:rsidR="00C44987" w:rsidRPr="008E2F2A">
        <w:rPr>
          <w:b/>
          <w:color w:val="303135"/>
          <w:sz w:val="20"/>
          <w:szCs w:val="20"/>
        </w:rPr>
        <w:t>None</w:t>
      </w:r>
    </w:p>
    <w:p w14:paraId="0F4090DB" w14:textId="77777777" w:rsidR="00B97CAD" w:rsidRPr="008E2F2A" w:rsidRDefault="00550C08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lastRenderedPageBreak/>
        <w:t>14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F01430" w:rsidRPr="008E2F2A">
        <w:rPr>
          <w:b/>
          <w:color w:val="000000"/>
          <w:sz w:val="20"/>
          <w:szCs w:val="20"/>
          <w:shd w:val="clear" w:color="auto" w:fill="FFFFFF"/>
        </w:rPr>
        <w:t xml:space="preserve"> Can we change the argument list of an overriding method?</w:t>
      </w:r>
    </w:p>
    <w:p w14:paraId="3B01D5A2" w14:textId="77777777" w:rsidR="000320FB" w:rsidRPr="008E2F2A" w:rsidRDefault="00116281" w:rsidP="000320FB">
      <w:pPr>
        <w:pStyle w:val="ListParagraph"/>
        <w:widowControl w:val="0"/>
        <w:numPr>
          <w:ilvl w:val="0"/>
          <w:numId w:val="27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yes</w:t>
      </w:r>
      <w:r w:rsidR="000320FB" w:rsidRPr="008E2F2A">
        <w:rPr>
          <w:b/>
          <w:color w:val="000000"/>
          <w:sz w:val="20"/>
          <w:szCs w:val="20"/>
          <w:shd w:val="clear" w:color="auto" w:fill="F0F0F0"/>
        </w:rPr>
        <w:t xml:space="preserve">   </w:t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46741E" w:rsidRPr="008E2F2A">
        <w:rPr>
          <w:b/>
          <w:color w:val="000000"/>
          <w:sz w:val="20"/>
          <w:szCs w:val="20"/>
          <w:shd w:val="clear" w:color="auto" w:fill="F0F0F0"/>
        </w:rPr>
        <w:t>b)no</w:t>
      </w:r>
    </w:p>
    <w:p w14:paraId="506D8AE8" w14:textId="77777777" w:rsidR="00352130" w:rsidRPr="008E2F2A" w:rsidRDefault="00550C08" w:rsidP="00352130">
      <w:pPr>
        <w:pStyle w:val="Heading5"/>
        <w:shd w:val="clear" w:color="auto" w:fill="FFFFFF"/>
        <w:rPr>
          <w:rFonts w:ascii="Times New Roman" w:hAnsi="Times New Roman" w:cs="Times New Roman"/>
          <w:b/>
          <w:color w:val="2D2E33"/>
          <w:sz w:val="20"/>
          <w:szCs w:val="20"/>
        </w:rPr>
      </w:pPr>
      <w:r w:rsidRPr="008E2F2A">
        <w:rPr>
          <w:rFonts w:ascii="Times New Roman" w:hAnsi="Times New Roman" w:cs="Times New Roman"/>
          <w:b/>
          <w:color w:val="2D2E33"/>
          <w:sz w:val="20"/>
          <w:szCs w:val="20"/>
        </w:rPr>
        <w:t>15</w:t>
      </w:r>
      <w:r w:rsidR="00A62EFB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.</w:t>
      </w:r>
      <w:r w:rsidR="00E63A69" w:rsidRPr="008E2F2A">
        <w:rPr>
          <w:rFonts w:ascii="Times New Roman" w:hAnsi="Times New Roman" w:cs="Times New Roman"/>
          <w:b/>
          <w:color w:val="2D2E33"/>
          <w:sz w:val="20"/>
          <w:szCs w:val="20"/>
        </w:rPr>
        <w:t xml:space="preserve"> </w:t>
      </w:r>
      <w:r w:rsidR="00352130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Garbage collection in Java is</w:t>
      </w:r>
    </w:p>
    <w:p w14:paraId="1576C512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A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C44987" w:rsidRPr="008E2F2A">
        <w:rPr>
          <w:b/>
          <w:color w:val="303135"/>
          <w:sz w:val="20"/>
          <w:szCs w:val="20"/>
        </w:rPr>
        <w:tab/>
      </w:r>
      <w:r w:rsidR="00352130" w:rsidRPr="008E2F2A">
        <w:rPr>
          <w:b/>
          <w:color w:val="303135"/>
          <w:sz w:val="20"/>
          <w:szCs w:val="20"/>
        </w:rPr>
        <w:t>Unused package in a program automatically gets deleted.</w:t>
      </w:r>
    </w:p>
    <w:p w14:paraId="0872EE67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B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Memory occupied by objects with no reference is automatically reclaimed for deletion.</w:t>
      </w:r>
    </w:p>
    <w:p w14:paraId="3C3094FF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firstLine="30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C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Java deletes all unused java files on the system.</w:t>
      </w:r>
    </w:p>
    <w:p w14:paraId="2ED0E197" w14:textId="77777777" w:rsidR="000320FB" w:rsidRPr="008E2F2A" w:rsidRDefault="00352130" w:rsidP="00750E3A">
      <w:pPr>
        <w:pStyle w:val="ListParagraph"/>
        <w:numPr>
          <w:ilvl w:val="0"/>
          <w:numId w:val="32"/>
        </w:numPr>
        <w:shd w:val="clear" w:color="auto" w:fill="FFFFFF"/>
        <w:suppressAutoHyphens w:val="0"/>
        <w:spacing w:before="100" w:beforeAutospacing="1" w:after="100" w:afterAutospacing="1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The JVM cleans output of Java program.</w:t>
      </w:r>
    </w:p>
    <w:p w14:paraId="1E6B275D" w14:textId="77777777" w:rsidR="00D34E85" w:rsidRDefault="00D34E8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0FD1D588" w14:textId="77777777" w:rsidR="00335F8E" w:rsidRDefault="00550C08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6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2E2F3B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F1FA2" w:rsidRPr="008E2F2A">
        <w:rPr>
          <w:b/>
          <w:color w:val="000000"/>
          <w:sz w:val="20"/>
          <w:szCs w:val="20"/>
          <w:shd w:val="clear" w:color="auto" w:fill="FFFFFF"/>
        </w:rPr>
        <w:t>Can we make a class abstract without an abstract method?</w:t>
      </w:r>
      <w:r w:rsidR="003328F5">
        <w:rPr>
          <w:b/>
          <w:color w:val="000000"/>
          <w:sz w:val="20"/>
          <w:szCs w:val="20"/>
          <w:shd w:val="clear" w:color="auto" w:fill="FFFFFF"/>
        </w:rPr>
        <w:t xml:space="preserve"> </w:t>
      </w:r>
      <w:r w:rsidR="003F1FA2" w:rsidRPr="008E2F2A">
        <w:rPr>
          <w:b/>
          <w:color w:val="000000"/>
          <w:sz w:val="20"/>
          <w:szCs w:val="20"/>
        </w:rPr>
        <w:br/>
      </w:r>
      <w:r w:rsidR="004B69B1">
        <w:rPr>
          <w:b/>
          <w:color w:val="000000"/>
          <w:sz w:val="20"/>
          <w:szCs w:val="20"/>
          <w:shd w:val="clear" w:color="auto" w:fill="F0F0F0"/>
        </w:rPr>
        <w:t>A)  Yes  B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)</w:t>
      </w:r>
      <w:r w:rsidR="00985DB8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4B69B1">
        <w:rPr>
          <w:b/>
          <w:color w:val="000000"/>
          <w:sz w:val="20"/>
          <w:szCs w:val="20"/>
          <w:shd w:val="clear" w:color="auto" w:fill="F0F0F0"/>
        </w:rPr>
        <w:t>N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o</w:t>
      </w:r>
    </w:p>
    <w:p w14:paraId="7FF98577" w14:textId="77777777" w:rsidR="003328F5" w:rsidRPr="008E2F2A" w:rsidRDefault="003328F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228215E0" w14:textId="77777777" w:rsidR="005F1CB6" w:rsidRDefault="005F1CB6" w:rsidP="0049439E">
      <w:pPr>
        <w:rPr>
          <w:b/>
          <w:sz w:val="20"/>
          <w:szCs w:val="20"/>
        </w:rPr>
      </w:pPr>
    </w:p>
    <w:p w14:paraId="738DFEB9" w14:textId="77777777"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7</w:t>
      </w:r>
      <w:r w:rsidR="00A62EFB" w:rsidRPr="008E2F2A">
        <w:rPr>
          <w:b/>
          <w:sz w:val="20"/>
          <w:szCs w:val="20"/>
        </w:rPr>
        <w:t>.</w:t>
      </w:r>
      <w:r w:rsidR="005F1CB6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ich of these process occur automatically by java run time system?</w:t>
      </w:r>
    </w:p>
    <w:p w14:paraId="297202EF" w14:textId="77777777" w:rsidR="0049439E" w:rsidRPr="008E2F2A" w:rsidRDefault="0049439E" w:rsidP="0049439E">
      <w:pPr>
        <w:rPr>
          <w:b/>
          <w:sz w:val="20"/>
          <w:szCs w:val="20"/>
        </w:rPr>
      </w:pPr>
    </w:p>
    <w:p w14:paraId="15E74AE4" w14:textId="77777777" w:rsidR="0049439E" w:rsidRDefault="00EA3D78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Ser</w:t>
      </w:r>
      <w:r w:rsidR="00962600">
        <w:rPr>
          <w:b/>
          <w:sz w:val="20"/>
          <w:szCs w:val="20"/>
        </w:rPr>
        <w:t xml:space="preserve">ialization  </w:t>
      </w:r>
      <w:r>
        <w:rPr>
          <w:b/>
          <w:sz w:val="20"/>
          <w:szCs w:val="20"/>
        </w:rPr>
        <w:t xml:space="preserve"> B</w:t>
      </w:r>
      <w:r w:rsidR="0049439E" w:rsidRPr="008E2F2A">
        <w:rPr>
          <w:b/>
          <w:sz w:val="20"/>
          <w:szCs w:val="20"/>
        </w:rPr>
        <w:t>)Garbage Collector</w:t>
      </w:r>
      <w:r w:rsidR="00962600">
        <w:rPr>
          <w:b/>
          <w:sz w:val="20"/>
          <w:szCs w:val="20"/>
        </w:rPr>
        <w:t xml:space="preserve">   </w:t>
      </w:r>
      <w:r w:rsidR="0048558F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proofErr w:type="spellStart"/>
      <w:r w:rsidR="0049439E" w:rsidRPr="008E2F2A">
        <w:rPr>
          <w:b/>
          <w:sz w:val="20"/>
          <w:szCs w:val="20"/>
        </w:rPr>
        <w:t>Fil</w:t>
      </w:r>
      <w:r w:rsidR="00962600">
        <w:rPr>
          <w:b/>
          <w:sz w:val="20"/>
          <w:szCs w:val="20"/>
        </w:rPr>
        <w:t>eFiltering</w:t>
      </w:r>
      <w:proofErr w:type="spellEnd"/>
      <w:r>
        <w:rPr>
          <w:b/>
          <w:sz w:val="20"/>
          <w:szCs w:val="20"/>
        </w:rPr>
        <w:t xml:space="preserve">    D</w:t>
      </w:r>
      <w:r w:rsidR="0049439E" w:rsidRPr="008E2F2A">
        <w:rPr>
          <w:b/>
          <w:sz w:val="20"/>
          <w:szCs w:val="20"/>
        </w:rPr>
        <w:t>)All the above</w:t>
      </w:r>
    </w:p>
    <w:p w14:paraId="6530CBEA" w14:textId="77777777" w:rsidR="00896B6E" w:rsidRPr="008E2F2A" w:rsidRDefault="00896B6E" w:rsidP="0049439E">
      <w:pPr>
        <w:rPr>
          <w:b/>
          <w:sz w:val="20"/>
          <w:szCs w:val="20"/>
        </w:rPr>
      </w:pPr>
    </w:p>
    <w:p w14:paraId="1C0BCDF7" w14:textId="77777777"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8</w:t>
      </w:r>
      <w:r w:rsidR="0049439E" w:rsidRPr="008E2F2A">
        <w:rPr>
          <w:b/>
          <w:sz w:val="20"/>
          <w:szCs w:val="20"/>
        </w:rPr>
        <w:t>)Which of the following  regarding  Abstract  classes are true?</w:t>
      </w:r>
    </w:p>
    <w:p w14:paraId="0BE93D2C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An abstract class can be extended.</w:t>
      </w:r>
    </w:p>
    <w:p w14:paraId="0DDC7C8E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b)A sub class of </w:t>
      </w:r>
      <w:proofErr w:type="spellStart"/>
      <w:r w:rsidRPr="008E2F2A">
        <w:rPr>
          <w:b/>
          <w:sz w:val="20"/>
          <w:szCs w:val="20"/>
        </w:rPr>
        <w:t>non abstract</w:t>
      </w:r>
      <w:proofErr w:type="spellEnd"/>
      <w:r w:rsidRPr="008E2F2A">
        <w:rPr>
          <w:b/>
          <w:sz w:val="20"/>
          <w:szCs w:val="20"/>
        </w:rPr>
        <w:t xml:space="preserve"> sub class can be abstract.</w:t>
      </w:r>
    </w:p>
    <w:p w14:paraId="5EA31692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)A sub class can override a concrete method in super class to declare it as abstract.</w:t>
      </w:r>
    </w:p>
    <w:p w14:paraId="31A5C7B7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An abstract class can be used as a data type.</w:t>
      </w:r>
    </w:p>
    <w:p w14:paraId="3FEB87CE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e)All the above.</w:t>
      </w:r>
    </w:p>
    <w:p w14:paraId="49C5B8E3" w14:textId="77777777" w:rsidR="00441108" w:rsidRDefault="00441108" w:rsidP="0049439E">
      <w:pPr>
        <w:rPr>
          <w:b/>
          <w:sz w:val="20"/>
          <w:szCs w:val="20"/>
        </w:rPr>
      </w:pPr>
    </w:p>
    <w:p w14:paraId="4152A825" w14:textId="77777777" w:rsidR="003328F5" w:rsidRPr="008E2F2A" w:rsidRDefault="003328F5" w:rsidP="0049439E">
      <w:pPr>
        <w:rPr>
          <w:b/>
          <w:sz w:val="20"/>
          <w:szCs w:val="20"/>
        </w:rPr>
      </w:pPr>
    </w:p>
    <w:p w14:paraId="1B095874" w14:textId="77777777" w:rsidR="00441108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9)What happens if don’t assign any values to variables in interfaces.</w:t>
      </w:r>
    </w:p>
    <w:p w14:paraId="509318C8" w14:textId="77777777" w:rsidR="0049439E" w:rsidRDefault="009D3611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0F6C18">
        <w:rPr>
          <w:b/>
          <w:sz w:val="20"/>
          <w:szCs w:val="20"/>
        </w:rPr>
        <w:t xml:space="preserve"> R</w:t>
      </w:r>
      <w:r w:rsidRPr="008E2F2A">
        <w:rPr>
          <w:b/>
          <w:sz w:val="20"/>
          <w:szCs w:val="20"/>
        </w:rPr>
        <w:t>un successfully</w:t>
      </w:r>
      <w:r w:rsidR="00CE5EFB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</w:t>
      </w:r>
      <w:r w:rsidR="003F010B" w:rsidRPr="008E2F2A">
        <w:rPr>
          <w:b/>
          <w:sz w:val="20"/>
          <w:szCs w:val="20"/>
        </w:rPr>
        <w:t xml:space="preserve"> </w:t>
      </w:r>
      <w:r w:rsidR="000F6C18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ompile time error</w:t>
      </w:r>
      <w:r w:rsidR="00441108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</w:t>
      </w:r>
      <w:r w:rsidR="00441108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A</w:t>
      </w:r>
      <w:r w:rsidR="0049439E" w:rsidRPr="008E2F2A">
        <w:rPr>
          <w:b/>
          <w:sz w:val="20"/>
          <w:szCs w:val="20"/>
        </w:rPr>
        <w:t>ssigned with default values</w:t>
      </w:r>
      <w:r w:rsidR="00807CDE" w:rsidRPr="008E2F2A">
        <w:rPr>
          <w:b/>
          <w:sz w:val="20"/>
          <w:szCs w:val="20"/>
        </w:rPr>
        <w:t xml:space="preserve"> D</w:t>
      </w:r>
      <w:r w:rsidR="009C252D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</w:t>
      </w:r>
      <w:r w:rsidR="009C252D" w:rsidRPr="008E2F2A">
        <w:rPr>
          <w:b/>
          <w:sz w:val="20"/>
          <w:szCs w:val="20"/>
        </w:rPr>
        <w:t>None of above</w:t>
      </w:r>
    </w:p>
    <w:p w14:paraId="362A84CD" w14:textId="4F2C65DE" w:rsidR="005F1CB6" w:rsidRDefault="005F1CB6" w:rsidP="0049439E">
      <w:pPr>
        <w:rPr>
          <w:b/>
          <w:sz w:val="20"/>
          <w:szCs w:val="20"/>
        </w:rPr>
      </w:pPr>
    </w:p>
    <w:p w14:paraId="183585A4" w14:textId="77777777" w:rsidR="003328F5" w:rsidRPr="008E2F2A" w:rsidRDefault="003328F5" w:rsidP="0049439E">
      <w:pPr>
        <w:rPr>
          <w:b/>
          <w:sz w:val="20"/>
          <w:szCs w:val="20"/>
        </w:rPr>
      </w:pPr>
    </w:p>
    <w:p w14:paraId="58549DE6" w14:textId="77777777" w:rsidR="0049439E" w:rsidRPr="008E2F2A" w:rsidRDefault="00604C54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0.</w:t>
      </w:r>
      <w:r w:rsidR="00C9194A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en the methods can be override  in below  cases?</w:t>
      </w:r>
    </w:p>
    <w:p w14:paraId="413A58AC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Should have same return type and same method name.</w:t>
      </w:r>
    </w:p>
    <w:p w14:paraId="76688956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Return type can be different in case if their return type is non primitive.</w:t>
      </w:r>
    </w:p>
    <w:p w14:paraId="236993B1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a same method name with different return types.</w:t>
      </w:r>
    </w:p>
    <w:p w14:paraId="2453B310" w14:textId="77777777" w:rsidR="00207D10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same method name ,numbers of parameters need not be same.</w:t>
      </w:r>
    </w:p>
    <w:p w14:paraId="3A092469" w14:textId="77777777" w:rsidR="002527F2" w:rsidRPr="008E2F2A" w:rsidRDefault="002527F2" w:rsidP="0049439E">
      <w:pPr>
        <w:rPr>
          <w:b/>
          <w:sz w:val="20"/>
          <w:szCs w:val="20"/>
        </w:rPr>
      </w:pPr>
    </w:p>
    <w:p w14:paraId="0BC6A172" w14:textId="77777777" w:rsidR="00DB172B" w:rsidRDefault="00EC4CC1" w:rsidP="002527F2">
      <w:pPr>
        <w:pStyle w:val="ListParagraph"/>
        <w:numPr>
          <w:ilvl w:val="0"/>
          <w:numId w:val="33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&amp;3</w:t>
      </w:r>
      <w:r w:rsidR="00F153EB" w:rsidRPr="008E2F2A">
        <w:rPr>
          <w:b/>
          <w:sz w:val="20"/>
          <w:szCs w:val="20"/>
        </w:rPr>
        <w:t xml:space="preserve">        B</w:t>
      </w:r>
      <w:r w:rsidR="0049439E" w:rsidRPr="008E2F2A">
        <w:rPr>
          <w:b/>
          <w:sz w:val="20"/>
          <w:szCs w:val="20"/>
        </w:rPr>
        <w:t>)</w:t>
      </w:r>
      <w:r w:rsidR="002527F2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2&amp;3</w:t>
      </w:r>
      <w:r w:rsidR="002527F2" w:rsidRPr="008E2F2A">
        <w:rPr>
          <w:b/>
          <w:sz w:val="20"/>
          <w:szCs w:val="20"/>
        </w:rPr>
        <w:t xml:space="preserve">         </w:t>
      </w:r>
      <w:r w:rsidR="00E10956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C)</w:t>
      </w:r>
      <w:r w:rsidR="002527F2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1&amp;4                        D</w:t>
      </w:r>
      <w:r w:rsidR="0049439E" w:rsidRPr="008E2F2A">
        <w:rPr>
          <w:b/>
          <w:sz w:val="20"/>
          <w:szCs w:val="20"/>
        </w:rPr>
        <w:t>)</w:t>
      </w:r>
      <w:r w:rsidR="00666736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1&amp;2</w:t>
      </w:r>
    </w:p>
    <w:p w14:paraId="5E2C48F6" w14:textId="77777777" w:rsidR="003328F5" w:rsidRPr="008E2F2A" w:rsidRDefault="003328F5" w:rsidP="003328F5">
      <w:pPr>
        <w:pStyle w:val="ListParagraph"/>
        <w:rPr>
          <w:b/>
          <w:sz w:val="20"/>
          <w:szCs w:val="20"/>
        </w:rPr>
      </w:pPr>
    </w:p>
    <w:p w14:paraId="63F7E832" w14:textId="6B526BCD" w:rsidR="0054362C" w:rsidRPr="008E2F2A" w:rsidRDefault="0054362C" w:rsidP="00434F66">
      <w:pPr>
        <w:rPr>
          <w:b/>
          <w:sz w:val="20"/>
          <w:szCs w:val="20"/>
        </w:rPr>
      </w:pPr>
      <w:r w:rsidRPr="008E2F2A">
        <w:rPr>
          <w:b/>
          <w:color w:val="000000"/>
          <w:sz w:val="20"/>
          <w:szCs w:val="20"/>
          <w:lang w:eastAsia="en-US"/>
        </w:rPr>
        <w:br/>
      </w:r>
      <w:r w:rsidR="00422698" w:rsidRPr="008E2F2A">
        <w:rPr>
          <w:b/>
          <w:color w:val="000000"/>
          <w:sz w:val="20"/>
          <w:szCs w:val="20"/>
          <w:lang w:eastAsia="en-US"/>
        </w:rPr>
        <w:t>21</w:t>
      </w:r>
      <w:r w:rsidR="00425D4D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b/>
          <w:color w:val="000000"/>
          <w:sz w:val="20"/>
          <w:szCs w:val="20"/>
          <w:lang w:eastAsia="en-US"/>
        </w:rPr>
        <w:t>The def</w:t>
      </w:r>
      <w:r w:rsidR="00604DC1" w:rsidRPr="008E2F2A">
        <w:rPr>
          <w:b/>
          <w:color w:val="000000"/>
          <w:sz w:val="20"/>
          <w:szCs w:val="20"/>
          <w:lang w:eastAsia="en-US"/>
        </w:rPr>
        <w:t>ault value of a static integer </w:t>
      </w:r>
      <w:r w:rsidRPr="008E2F2A">
        <w:rPr>
          <w:b/>
          <w:color w:val="000000"/>
          <w:sz w:val="20"/>
          <w:szCs w:val="20"/>
          <w:lang w:eastAsia="en-US"/>
        </w:rPr>
        <w:t>variable of a class in Java is,</w:t>
      </w:r>
      <w:r w:rsidR="00BE448F">
        <w:rPr>
          <w:b/>
          <w:color w:val="000000"/>
          <w:sz w:val="20"/>
          <w:szCs w:val="20"/>
          <w:lang w:eastAsia="en-US"/>
        </w:rPr>
        <w:t xml:space="preserve"> </w:t>
      </w:r>
    </w:p>
    <w:p w14:paraId="3893B668" w14:textId="77777777" w:rsidR="00B6196D" w:rsidRPr="008E2F2A" w:rsidRDefault="007257EC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A)  0                       B</w:t>
      </w:r>
      <w:r w:rsidR="00255FF8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1                       C</w:t>
      </w:r>
      <w:r w:rsidR="00A430EA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Garbage value   D</w:t>
      </w:r>
      <w:r w:rsidR="000F0EB1">
        <w:rPr>
          <w:b/>
          <w:color w:val="000000"/>
          <w:sz w:val="20"/>
          <w:szCs w:val="20"/>
          <w:lang w:eastAsia="en-US"/>
        </w:rPr>
        <w:t>) </w:t>
      </w:r>
      <w:r w:rsidR="00272EC1" w:rsidRPr="008E2F2A">
        <w:rPr>
          <w:b/>
          <w:color w:val="000000"/>
          <w:sz w:val="20"/>
          <w:szCs w:val="20"/>
          <w:lang w:eastAsia="en-US"/>
        </w:rPr>
        <w:t>Null    E</w:t>
      </w:r>
      <w:r w:rsidR="001648FC">
        <w:rPr>
          <w:b/>
          <w:color w:val="000000"/>
          <w:sz w:val="20"/>
          <w:szCs w:val="20"/>
          <w:lang w:eastAsia="en-US"/>
        </w:rPr>
        <w:t>) </w:t>
      </w:r>
      <w:r w:rsidR="007578EB">
        <w:rPr>
          <w:b/>
          <w:color w:val="000000"/>
          <w:sz w:val="20"/>
          <w:szCs w:val="20"/>
          <w:lang w:eastAsia="en-US"/>
        </w:rPr>
        <w:t>-</w:t>
      </w:r>
      <w:r w:rsidR="0054362C" w:rsidRPr="008E2F2A">
        <w:rPr>
          <w:b/>
          <w:color w:val="000000"/>
          <w:sz w:val="20"/>
          <w:szCs w:val="20"/>
          <w:lang w:eastAsia="en-US"/>
        </w:rPr>
        <w:t>1</w:t>
      </w:r>
    </w:p>
    <w:p w14:paraId="15C9915F" w14:textId="77777777" w:rsidR="005F1CB6" w:rsidRDefault="005F1CB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70DA97F7" w14:textId="77777777" w:rsidR="003328F5" w:rsidRDefault="003328F5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0D04D040" w14:textId="77777777" w:rsidR="000300DC" w:rsidRPr="008E2F2A" w:rsidRDefault="007B4C0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2</w:t>
      </w:r>
      <w:r w:rsidR="00E204AB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300DC" w:rsidRPr="008E2F2A">
        <w:rPr>
          <w:b/>
          <w:color w:val="000000"/>
          <w:sz w:val="20"/>
          <w:szCs w:val="20"/>
          <w:lang w:eastAsia="en-US"/>
        </w:rPr>
        <w:t>What will be printed as the output of the following program?</w:t>
      </w:r>
    </w:p>
    <w:p w14:paraId="0CB5E1EC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class </w:t>
      </w:r>
      <w:r w:rsidR="007652D4">
        <w:rPr>
          <w:b/>
          <w:color w:val="000000"/>
          <w:sz w:val="20"/>
          <w:szCs w:val="20"/>
          <w:lang w:eastAsia="en-US"/>
        </w:rPr>
        <w:t>Test</w:t>
      </w:r>
    </w:p>
    <w:p w14:paraId="38A8D6D4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</w:p>
    <w:p w14:paraId="4046506B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static void main(String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args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[])</w:t>
      </w:r>
    </w:p>
    <w:p w14:paraId="6487E4B2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 </w:t>
      </w:r>
      <w:r w:rsidRPr="008E2F2A">
        <w:rPr>
          <w:b/>
          <w:color w:val="000000"/>
          <w:sz w:val="20"/>
          <w:szCs w:val="20"/>
          <w:lang w:eastAsia="en-US"/>
        </w:rPr>
        <w:t xml:space="preserve">int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0;</w:t>
      </w:r>
    </w:p>
    <w:p w14:paraId="4C5D79F9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++ +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;</w:t>
      </w:r>
    </w:p>
    <w:p w14:paraId="391D2238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System.out.println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("I = " +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);</w:t>
      </w:r>
    </w:p>
    <w:p w14:paraId="2DB6933D" w14:textId="77777777" w:rsidR="000447AB" w:rsidRDefault="000300DC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  } }</w:t>
      </w:r>
    </w:p>
    <w:p w14:paraId="503B5D48" w14:textId="77777777" w:rsidR="003328F5" w:rsidRPr="008E2F2A" w:rsidRDefault="003328F5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10766FFF" w14:textId="77777777" w:rsidR="00F312A4" w:rsidRDefault="00F312A4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2AB33F23" w14:textId="77777777" w:rsidR="000447AB" w:rsidRPr="008E2F2A" w:rsidRDefault="00CE054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3</w:t>
      </w:r>
      <w:r w:rsidR="00E117B5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447AB" w:rsidRPr="008E2F2A">
        <w:rPr>
          <w:b/>
          <w:color w:val="000000"/>
          <w:sz w:val="20"/>
          <w:szCs w:val="20"/>
          <w:lang w:eastAsia="en-US"/>
        </w:rPr>
        <w:t>Multiple inheritance means,</w:t>
      </w:r>
    </w:p>
    <w:p w14:paraId="3989EFB7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one class inheriting from more super classes</w:t>
      </w:r>
    </w:p>
    <w:p w14:paraId="7BBE1CB0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more classes inheriting from one super class</w:t>
      </w:r>
    </w:p>
    <w:p w14:paraId="475F8AA4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more classes inheriting from more super classes</w:t>
      </w:r>
    </w:p>
    <w:p w14:paraId="3756956A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None of the above</w:t>
      </w:r>
    </w:p>
    <w:p w14:paraId="0FAEC333" w14:textId="77777777" w:rsidR="00986A3D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(a) and (b) above.</w:t>
      </w:r>
    </w:p>
    <w:p w14:paraId="3E833E24" w14:textId="77777777" w:rsidR="00F312A4" w:rsidRDefault="00F312A4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4BF3B0E9" w14:textId="77777777" w:rsidR="003328F5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5ED6BF92" w14:textId="77777777" w:rsidR="00E67DEA" w:rsidRPr="008E2F2A" w:rsidRDefault="00617272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4</w:t>
      </w:r>
      <w:r w:rsidR="00CA26DF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E67DEA" w:rsidRPr="008E2F2A">
        <w:rPr>
          <w:b/>
          <w:color w:val="000000"/>
          <w:sz w:val="20"/>
          <w:szCs w:val="20"/>
          <w:lang w:eastAsia="en-US"/>
        </w:rPr>
        <w:t>Which statement is </w:t>
      </w:r>
      <w:r w:rsidR="00E67DEA" w:rsidRPr="008E2F2A">
        <w:rPr>
          <w:b/>
          <w:bCs/>
          <w:color w:val="000000"/>
          <w:sz w:val="20"/>
          <w:szCs w:val="20"/>
          <w:lang w:eastAsia="en-US"/>
        </w:rPr>
        <w:t>not true</w:t>
      </w:r>
      <w:r w:rsidR="00E67DEA" w:rsidRPr="008E2F2A">
        <w:rPr>
          <w:b/>
          <w:color w:val="000000"/>
          <w:sz w:val="20"/>
          <w:szCs w:val="20"/>
          <w:lang w:eastAsia="en-US"/>
        </w:rPr>
        <w:t> in java language?</w:t>
      </w:r>
    </w:p>
    <w:p w14:paraId="6F803793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A public member of a class can be accessed in all the packages.</w:t>
      </w:r>
    </w:p>
    <w:p w14:paraId="24E1060E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A private member of a class cannot be accessed by the methods of the same class.</w:t>
      </w:r>
    </w:p>
    <w:p w14:paraId="67B2001B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2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A private member of a class cannot be accessed from its derived class.</w:t>
      </w:r>
    </w:p>
    <w:p w14:paraId="32BAEE6A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A protected member of a class can be accessed from its derived class.</w:t>
      </w:r>
    </w:p>
    <w:p w14:paraId="485933D8" w14:textId="77777777" w:rsidR="003D026B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None of the above.</w:t>
      </w:r>
    </w:p>
    <w:p w14:paraId="2126CF6B" w14:textId="77777777" w:rsidR="003328F5" w:rsidRPr="008E2F2A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68F00F90" w14:textId="77777777" w:rsidR="00F312A4" w:rsidRDefault="00F312A4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5C920364" w14:textId="77777777"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5</w:t>
      </w:r>
      <w:r>
        <w:rPr>
          <w:b/>
          <w:color w:val="000000"/>
          <w:sz w:val="20"/>
          <w:szCs w:val="20"/>
          <w:shd w:val="clear" w:color="auto" w:fill="F0F0F0"/>
        </w:rPr>
        <w:t xml:space="preserve">.Difference between ‘= =’,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.equal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(),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compareTo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) ?</w:t>
      </w:r>
    </w:p>
    <w:p w14:paraId="68990BBC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52642787" w14:textId="77777777" w:rsidR="001B3A68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6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14:paraId="674D4606" w14:textId="77777777" w:rsidR="00D5008E" w:rsidRDefault="00D5008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14:paraId="1A84482C" w14:textId="77777777" w:rsidR="00D5008E" w:rsidRDefault="008000D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.codePoint</w:t>
      </w:r>
      <w:r w:rsidR="006C26BB">
        <w:rPr>
          <w:b/>
          <w:color w:val="000000"/>
          <w:sz w:val="20"/>
          <w:szCs w:val="20"/>
          <w:shd w:val="clear" w:color="auto" w:fill="F0F0F0"/>
        </w:rPr>
        <w:t>Before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3));</w:t>
      </w:r>
    </w:p>
    <w:p w14:paraId="5FD17A5A" w14:textId="77777777" w:rsidR="00CF10D1" w:rsidRDefault="00CF10D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.subString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1,3));</w:t>
      </w:r>
    </w:p>
    <w:p w14:paraId="024FBBA5" w14:textId="77777777" w:rsidR="001B3A68" w:rsidRDefault="0026422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compile time error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 xml:space="preserve"> B)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108,elc</w:t>
      </w:r>
      <w:r w:rsidR="0095228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52282">
        <w:rPr>
          <w:b/>
          <w:color w:val="000000"/>
          <w:sz w:val="20"/>
          <w:szCs w:val="20"/>
          <w:shd w:val="clear" w:color="auto" w:fill="F0F0F0"/>
        </w:rPr>
        <w:t>C) 108,el</w:t>
      </w:r>
      <w:r w:rsidR="00200D2F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200D2F">
        <w:rPr>
          <w:b/>
          <w:color w:val="000000"/>
          <w:sz w:val="20"/>
          <w:szCs w:val="20"/>
          <w:shd w:val="clear" w:color="auto" w:fill="F0F0F0"/>
        </w:rPr>
        <w:t>D)108,welcome</w:t>
      </w:r>
    </w:p>
    <w:p w14:paraId="47DE6077" w14:textId="77777777" w:rsidR="001B3A68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C</w:t>
      </w:r>
    </w:p>
    <w:p w14:paraId="39277F90" w14:textId="77777777" w:rsidR="003328F5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3B5588FC" w14:textId="77777777"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7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14:paraId="5B7504EF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class test</w:t>
      </w:r>
    </w:p>
    <w:p w14:paraId="334B396A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14:paraId="67E66342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)</w:t>
      </w:r>
    </w:p>
    <w:p w14:paraId="0C7ACD52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 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("no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arg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");        }</w:t>
      </w:r>
    </w:p>
    <w:p w14:paraId="5E237D4E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ublic void m1(int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i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14:paraId="128B1439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 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("int org");    }</w:t>
      </w:r>
    </w:p>
    <w:p w14:paraId="7C937DFC" w14:textId="77777777" w:rsidR="001E6817" w:rsidRPr="008E2F2A" w:rsidRDefault="00C83464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s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v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 xml:space="preserve">   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m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>ain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 xml:space="preserve">(string[] </w:t>
      </w:r>
      <w:proofErr w:type="spellStart"/>
      <w:r w:rsidR="001E6817" w:rsidRPr="008E2F2A">
        <w:rPr>
          <w:b/>
          <w:color w:val="000000"/>
          <w:sz w:val="20"/>
          <w:szCs w:val="20"/>
          <w:shd w:val="clear" w:color="auto" w:fill="F0F0F0"/>
        </w:rPr>
        <w:t>args</w:t>
      </w:r>
      <w:proofErr w:type="spellEnd"/>
      <w:r w:rsidR="001E6817"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14:paraId="41551DFD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14:paraId="796C4D0C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test </w:t>
      </w:r>
      <w:r w:rsidR="00F10890">
        <w:rPr>
          <w:b/>
          <w:color w:val="000000"/>
          <w:sz w:val="20"/>
          <w:szCs w:val="20"/>
          <w:shd w:val="clear" w:color="auto" w:fill="F0F0F0"/>
        </w:rPr>
        <w:t>t</w:t>
      </w:r>
      <w:r w:rsidRPr="008E2F2A">
        <w:rPr>
          <w:b/>
          <w:color w:val="000000"/>
          <w:sz w:val="20"/>
          <w:szCs w:val="20"/>
          <w:shd w:val="clear" w:color="auto" w:fill="F0F0F0"/>
        </w:rPr>
        <w:t>=new test();</w:t>
      </w:r>
    </w:p>
    <w:p w14:paraId="4AD4B2E7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);</w:t>
      </w:r>
    </w:p>
    <w:p w14:paraId="5CE03756" w14:textId="77777777" w:rsidR="001E6817" w:rsidRPr="008E2F2A" w:rsidRDefault="00D8225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);</w:t>
      </w:r>
    </w:p>
    <w:p w14:paraId="20B7BBE8" w14:textId="77777777" w:rsidR="001E6817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.5);</w:t>
      </w:r>
      <w:r w:rsidR="00D82255" w:rsidRPr="008E2F2A">
        <w:rPr>
          <w:b/>
          <w:color w:val="000000"/>
          <w:sz w:val="20"/>
          <w:szCs w:val="20"/>
          <w:shd w:val="clear" w:color="auto" w:fill="F0F0F0"/>
        </w:rPr>
        <w:t>}}</w:t>
      </w:r>
      <w:r w:rsidR="00624555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624555" w:rsidRPr="008E2F2A">
        <w:rPr>
          <w:b/>
          <w:color w:val="000000"/>
          <w:sz w:val="20"/>
          <w:szCs w:val="20"/>
          <w:shd w:val="clear" w:color="auto" w:fill="F0F0F0"/>
        </w:rPr>
        <w:t>OutPut</w:t>
      </w:r>
      <w:proofErr w:type="spellEnd"/>
      <w:r w:rsidR="00624555" w:rsidRPr="008E2F2A">
        <w:rPr>
          <w:b/>
          <w:color w:val="000000"/>
          <w:sz w:val="20"/>
          <w:szCs w:val="20"/>
          <w:shd w:val="clear" w:color="auto" w:fill="F0F0F0"/>
        </w:rPr>
        <w:t>:-</w:t>
      </w:r>
    </w:p>
    <w:p w14:paraId="43B068B5" w14:textId="77777777" w:rsidR="001B3A68" w:rsidRDefault="001B3A6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61ADAEC9" w14:textId="77777777" w:rsidR="00F852F3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8</w:t>
      </w:r>
      <w:r w:rsidR="00F852F3">
        <w:rPr>
          <w:b/>
          <w:color w:val="000000"/>
          <w:sz w:val="20"/>
          <w:szCs w:val="20"/>
          <w:shd w:val="clear" w:color="auto" w:fill="F0F0F0"/>
        </w:rPr>
        <w:t>.</w:t>
      </w:r>
    </w:p>
    <w:p w14:paraId="5F17365A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14:paraId="188CF2AA" w14:textId="77777777" w:rsidR="00EF4EE6" w:rsidRDefault="00EF4EE6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1=</w:t>
      </w:r>
      <w:r w:rsidR="00071799">
        <w:rPr>
          <w:b/>
          <w:color w:val="000000"/>
          <w:sz w:val="20"/>
          <w:szCs w:val="20"/>
          <w:shd w:val="clear" w:color="auto" w:fill="F0F0F0"/>
        </w:rPr>
        <w:t>new String(</w:t>
      </w:r>
      <w:r>
        <w:rPr>
          <w:b/>
          <w:color w:val="000000"/>
          <w:sz w:val="20"/>
          <w:szCs w:val="20"/>
          <w:shd w:val="clear" w:color="auto" w:fill="F0F0F0"/>
        </w:rPr>
        <w:t>”welcome”</w:t>
      </w:r>
      <w:r w:rsidR="00071799">
        <w:rPr>
          <w:b/>
          <w:color w:val="000000"/>
          <w:sz w:val="20"/>
          <w:szCs w:val="20"/>
          <w:shd w:val="clear" w:color="auto" w:fill="F0F0F0"/>
        </w:rPr>
        <w:t>)</w:t>
      </w:r>
      <w:r w:rsidR="00F717C4">
        <w:rPr>
          <w:b/>
          <w:color w:val="000000"/>
          <w:sz w:val="20"/>
          <w:szCs w:val="20"/>
          <w:shd w:val="clear" w:color="auto" w:fill="F0F0F0"/>
        </w:rPr>
        <w:t>;</w:t>
      </w:r>
    </w:p>
    <w:p w14:paraId="724620AC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EF4EE6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s</w:t>
      </w:r>
      <w:r w:rsidR="00E550D2">
        <w:rPr>
          <w:b/>
          <w:color w:val="000000"/>
          <w:sz w:val="20"/>
          <w:szCs w:val="20"/>
          <w:shd w:val="clear" w:color="auto" w:fill="F0F0F0"/>
        </w:rPr>
        <w:t>2</w:t>
      </w:r>
      <w:r>
        <w:rPr>
          <w:b/>
          <w:color w:val="000000"/>
          <w:sz w:val="20"/>
          <w:szCs w:val="20"/>
          <w:shd w:val="clear" w:color="auto" w:fill="F0F0F0"/>
        </w:rPr>
        <w:t xml:space="preserve">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welcome”);</w:t>
      </w:r>
    </w:p>
    <w:p w14:paraId="07605A2D" w14:textId="77777777" w:rsidR="00E550D2" w:rsidRDefault="00E550D2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s3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</w:t>
      </w:r>
      <w:r w:rsidR="00EB64D3">
        <w:rPr>
          <w:b/>
          <w:color w:val="000000"/>
          <w:sz w:val="20"/>
          <w:szCs w:val="20"/>
          <w:shd w:val="clear" w:color="auto" w:fill="F0F0F0"/>
        </w:rPr>
        <w:t>welcome</w:t>
      </w:r>
      <w:r>
        <w:rPr>
          <w:b/>
          <w:color w:val="000000"/>
          <w:sz w:val="20"/>
          <w:szCs w:val="20"/>
          <w:shd w:val="clear" w:color="auto" w:fill="F0F0F0"/>
        </w:rPr>
        <w:t>”);</w:t>
      </w:r>
    </w:p>
    <w:p w14:paraId="16703536" w14:textId="77777777" w:rsidR="00E6423A" w:rsidRDefault="00327B4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.equ</w:t>
      </w:r>
      <w:r w:rsidR="00E6423A">
        <w:rPr>
          <w:b/>
          <w:color w:val="000000"/>
          <w:sz w:val="20"/>
          <w:szCs w:val="20"/>
          <w:shd w:val="clear" w:color="auto" w:fill="F0F0F0"/>
        </w:rPr>
        <w:t>als</w:t>
      </w:r>
      <w:proofErr w:type="spellEnd"/>
      <w:r w:rsidR="00E6423A">
        <w:rPr>
          <w:b/>
          <w:color w:val="000000"/>
          <w:sz w:val="20"/>
          <w:szCs w:val="20"/>
          <w:shd w:val="clear" w:color="auto" w:fill="F0F0F0"/>
        </w:rPr>
        <w:t>(s1));</w:t>
      </w:r>
    </w:p>
    <w:p w14:paraId="69B60952" w14:textId="77777777" w:rsidR="00896DD2" w:rsidRDefault="00327B40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2.equ</w:t>
      </w:r>
      <w:r w:rsidR="00896DD2">
        <w:rPr>
          <w:b/>
          <w:color w:val="000000"/>
          <w:sz w:val="20"/>
          <w:szCs w:val="20"/>
          <w:shd w:val="clear" w:color="auto" w:fill="F0F0F0"/>
        </w:rPr>
        <w:t>als(s3));</w:t>
      </w:r>
    </w:p>
    <w:p w14:paraId="07906B2E" w14:textId="77777777" w:rsidR="0017423F" w:rsidRPr="008E2F2A" w:rsidRDefault="0017423F" w:rsidP="0017423F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</w:t>
      </w:r>
      <w:r w:rsidR="00BE6CA5">
        <w:rPr>
          <w:b/>
          <w:color w:val="000000"/>
          <w:sz w:val="20"/>
          <w:szCs w:val="20"/>
          <w:shd w:val="clear" w:color="auto" w:fill="F0F0F0"/>
        </w:rPr>
        <w:t>==</w:t>
      </w:r>
      <w:r>
        <w:rPr>
          <w:b/>
          <w:color w:val="000000"/>
          <w:sz w:val="20"/>
          <w:szCs w:val="20"/>
          <w:shd w:val="clear" w:color="auto" w:fill="F0F0F0"/>
        </w:rPr>
        <w:t>s1));</w:t>
      </w:r>
    </w:p>
    <w:p w14:paraId="4A6C75C3" w14:textId="77777777" w:rsidR="0017423F" w:rsidRDefault="00B4427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  </w:t>
      </w:r>
    </w:p>
    <w:p w14:paraId="3DEEA091" w14:textId="77777777" w:rsidR="00505235" w:rsidRDefault="0050523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046666">
        <w:rPr>
          <w:b/>
          <w:color w:val="000000"/>
          <w:sz w:val="20"/>
          <w:szCs w:val="20"/>
          <w:shd w:val="clear" w:color="auto" w:fill="F0F0F0"/>
        </w:rPr>
        <w:t>True,True,True</w:t>
      </w:r>
      <w:proofErr w:type="spellEnd"/>
      <w:r w:rsidR="00921C14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B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921C14">
        <w:rPr>
          <w:b/>
          <w:color w:val="000000"/>
          <w:sz w:val="20"/>
          <w:szCs w:val="20"/>
          <w:shd w:val="clear" w:color="auto" w:fill="F0F0F0"/>
        </w:rPr>
        <w:t>False,False,False</w:t>
      </w:r>
      <w:proofErr w:type="spellEnd"/>
      <w:r w:rsidR="00535F6C">
        <w:rPr>
          <w:b/>
          <w:color w:val="000000"/>
          <w:sz w:val="20"/>
          <w:szCs w:val="20"/>
          <w:shd w:val="clear" w:color="auto" w:fill="F0F0F0"/>
        </w:rPr>
        <w:t xml:space="preserve"> C)</w:t>
      </w:r>
      <w:r w:rsidR="00417C03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417C03">
        <w:rPr>
          <w:b/>
          <w:color w:val="000000"/>
          <w:sz w:val="20"/>
          <w:szCs w:val="20"/>
          <w:shd w:val="clear" w:color="auto" w:fill="F0F0F0"/>
        </w:rPr>
        <w:t>False,True,True</w:t>
      </w:r>
      <w:proofErr w:type="spellEnd"/>
      <w:r w:rsidR="004A7BD6">
        <w:rPr>
          <w:b/>
          <w:color w:val="000000"/>
          <w:sz w:val="20"/>
          <w:szCs w:val="20"/>
          <w:shd w:val="clear" w:color="auto" w:fill="F0F0F0"/>
        </w:rPr>
        <w:t xml:space="preserve"> D) </w:t>
      </w:r>
      <w:proofErr w:type="spellStart"/>
      <w:r w:rsidR="004A7BD6">
        <w:rPr>
          <w:b/>
          <w:color w:val="000000"/>
          <w:sz w:val="20"/>
          <w:szCs w:val="20"/>
          <w:shd w:val="clear" w:color="auto" w:fill="F0F0F0"/>
        </w:rPr>
        <w:t>True,False,</w:t>
      </w:r>
      <w:r w:rsidR="003302C4">
        <w:rPr>
          <w:b/>
          <w:color w:val="000000"/>
          <w:sz w:val="20"/>
          <w:szCs w:val="20"/>
          <w:shd w:val="clear" w:color="auto" w:fill="F0F0F0"/>
        </w:rPr>
        <w:t>F</w:t>
      </w:r>
      <w:r w:rsidR="004A7BD6">
        <w:rPr>
          <w:b/>
          <w:color w:val="000000"/>
          <w:sz w:val="20"/>
          <w:szCs w:val="20"/>
          <w:shd w:val="clear" w:color="auto" w:fill="F0F0F0"/>
        </w:rPr>
        <w:t>alse</w:t>
      </w:r>
      <w:proofErr w:type="spellEnd"/>
      <w:r w:rsidR="003302C4">
        <w:rPr>
          <w:b/>
          <w:color w:val="000000"/>
          <w:sz w:val="20"/>
          <w:szCs w:val="20"/>
          <w:shd w:val="clear" w:color="auto" w:fill="F0F0F0"/>
        </w:rPr>
        <w:t xml:space="preserve">  E)</w:t>
      </w:r>
      <w:proofErr w:type="spellStart"/>
      <w:r w:rsidR="00E602F9">
        <w:rPr>
          <w:b/>
          <w:color w:val="000000"/>
          <w:sz w:val="20"/>
          <w:szCs w:val="20"/>
          <w:shd w:val="clear" w:color="auto" w:fill="F0F0F0"/>
        </w:rPr>
        <w:t>True,True,False</w:t>
      </w:r>
      <w:proofErr w:type="spellEnd"/>
    </w:p>
    <w:p w14:paraId="0692B5A4" w14:textId="77777777" w:rsidR="005A0497" w:rsidRDefault="005A0497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454F1BAF" w14:textId="77777777" w:rsidR="00896DD2" w:rsidRDefault="00881D8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lastRenderedPageBreak/>
        <w:t>29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)  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Write any </w:t>
      </w:r>
      <w:r w:rsidR="005C0F14">
        <w:rPr>
          <w:b/>
          <w:color w:val="000000"/>
          <w:sz w:val="20"/>
          <w:szCs w:val="20"/>
          <w:shd w:val="clear" w:color="auto" w:fill="F0F0F0"/>
        </w:rPr>
        <w:t>one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difference  between String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7629AF"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 w:rsidR="007629AF">
        <w:rPr>
          <w:b/>
          <w:color w:val="000000"/>
          <w:sz w:val="20"/>
          <w:szCs w:val="20"/>
          <w:shd w:val="clear" w:color="auto" w:fill="F0F0F0"/>
        </w:rPr>
        <w:t>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ilder</w:t>
      </w:r>
      <w:r w:rsidR="005C5C26">
        <w:rPr>
          <w:b/>
          <w:color w:val="000000"/>
          <w:sz w:val="20"/>
          <w:szCs w:val="20"/>
          <w:shd w:val="clear" w:color="auto" w:fill="F0F0F0"/>
        </w:rPr>
        <w:t xml:space="preserve"> ?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14:paraId="06E5F0E1" w14:textId="77777777" w:rsidR="00760DE0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3</w:t>
      </w:r>
      <w:r w:rsidR="00353F30">
        <w:rPr>
          <w:b/>
          <w:color w:val="000000"/>
          <w:sz w:val="20"/>
          <w:szCs w:val="20"/>
          <w:shd w:val="clear" w:color="auto" w:fill="F0F0F0"/>
        </w:rPr>
        <w:t>0</w:t>
      </w:r>
      <w:r w:rsidR="00760DE0">
        <w:rPr>
          <w:b/>
          <w:color w:val="000000"/>
          <w:sz w:val="20"/>
          <w:szCs w:val="20"/>
          <w:shd w:val="clear" w:color="auto" w:fill="F0F0F0"/>
        </w:rPr>
        <w:t>)</w:t>
      </w:r>
      <w:r w:rsidR="002D515E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14:paraId="3E569538" w14:textId="77777777"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FF442A">
        <w:rPr>
          <w:b/>
          <w:noProof/>
          <w:szCs w:val="20"/>
          <w:lang w:eastAsia="en-US"/>
        </w:rPr>
        <w:drawing>
          <wp:inline distT="0" distB="0" distL="0" distR="0" wp14:anchorId="7598DA14" wp14:editId="03F32269">
            <wp:extent cx="4257675" cy="12668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76900" w14:textId="77777777"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What is the result? </w:t>
      </w:r>
    </w:p>
    <w:p w14:paraId="2373EECE" w14:textId="77777777"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. 2 4    </w:t>
      </w:r>
      <w:r>
        <w:rPr>
          <w:sz w:val="20"/>
          <w:szCs w:val="20"/>
        </w:rPr>
        <w:tab/>
        <w:t>B. 0 2 4 6</w:t>
      </w:r>
      <w:r>
        <w:rPr>
          <w:sz w:val="20"/>
          <w:szCs w:val="20"/>
        </w:rPr>
        <w:tab/>
        <w:t xml:space="preserve">     C. 0 2 4  </w:t>
      </w:r>
      <w:r>
        <w:rPr>
          <w:sz w:val="20"/>
          <w:szCs w:val="20"/>
        </w:rPr>
        <w:tab/>
        <w:t xml:space="preserve"> D. Compilation fails</w:t>
      </w:r>
    </w:p>
    <w:p w14:paraId="319D2B74" w14:textId="77777777"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sectPr w:rsidR="006743E1" w:rsidSect="002F516D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27545" w14:textId="77777777" w:rsidR="00FC54AA" w:rsidRDefault="00FC54AA" w:rsidP="002F516D">
      <w:r>
        <w:separator/>
      </w:r>
    </w:p>
  </w:endnote>
  <w:endnote w:type="continuationSeparator" w:id="0">
    <w:p w14:paraId="70B6DA90" w14:textId="77777777" w:rsidR="00FC54AA" w:rsidRDefault="00FC54AA" w:rsidP="002F5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CC3A7" w14:textId="77777777" w:rsidR="00F312A4" w:rsidRDefault="00F312A4">
    <w:pPr>
      <w:pStyle w:val="Footer"/>
    </w:pPr>
  </w:p>
  <w:p w14:paraId="027A9CD6" w14:textId="77777777" w:rsidR="00F312A4" w:rsidRDefault="00F312A4"/>
  <w:p w14:paraId="34DF75F0" w14:textId="77777777" w:rsidR="00F312A4" w:rsidRDefault="00F312A4">
    <w:pPr>
      <w:pStyle w:val="Footer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6EFF6" w14:textId="77777777" w:rsidR="00F312A4" w:rsidRDefault="00FC54AA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EndPr/>
      <w:sdtContent>
        <w:r w:rsidR="004E05B2">
          <w:fldChar w:fldCharType="begin"/>
        </w:r>
        <w:r w:rsidR="004E05B2">
          <w:instrText xml:space="preserve"> PAGE   \* MERGEFORMAT </w:instrText>
        </w:r>
        <w:r w:rsidR="004E05B2">
          <w:fldChar w:fldCharType="separate"/>
        </w:r>
        <w:r w:rsidR="00327B40">
          <w:rPr>
            <w:noProof/>
          </w:rPr>
          <w:t>5</w:t>
        </w:r>
        <w:r w:rsidR="004E05B2">
          <w:rPr>
            <w:noProof/>
          </w:rPr>
          <w:fldChar w:fldCharType="end"/>
        </w:r>
      </w:sdtContent>
    </w:sdt>
  </w:p>
  <w:p w14:paraId="336066D7" w14:textId="77777777" w:rsidR="00F312A4" w:rsidRDefault="00F312A4">
    <w:pPr>
      <w:pStyle w:val="Head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2FBEF" w14:textId="77777777" w:rsidR="00FC54AA" w:rsidRDefault="00FC54AA" w:rsidP="002F516D">
      <w:r>
        <w:separator/>
      </w:r>
    </w:p>
  </w:footnote>
  <w:footnote w:type="continuationSeparator" w:id="0">
    <w:p w14:paraId="605D7043" w14:textId="77777777" w:rsidR="00FC54AA" w:rsidRDefault="00FC54AA" w:rsidP="002F5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C4E" w14:textId="77777777" w:rsidR="00F312A4" w:rsidRDefault="00FC54AA" w:rsidP="002F516D">
    <w:pPr>
      <w:pStyle w:val="Header"/>
      <w:jc w:val="both"/>
    </w:pPr>
    <w:r>
      <w:rPr>
        <w:noProof/>
        <w:lang w:eastAsia="en-IN"/>
      </w:rPr>
      <w:pict w14:anchorId="0E1B0B0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-20.25pt;margin-top:-4.65pt;width:331.5pt;height:48.75pt;z-index:251661312" filled="f" stroked="f">
          <v:textbox style="mso-next-textbox:#_x0000_s2050">
            <w:txbxContent>
              <w:p w14:paraId="3E382EAD" w14:textId="77777777" w:rsidR="00F312A4" w:rsidRPr="00F331AB" w:rsidRDefault="00F312A4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>
                  <w:rPr>
                    <w:b/>
                    <w:bCs/>
                    <w:smallCaps/>
                    <w:sz w:val="32"/>
                    <w:szCs w:val="32"/>
                  </w:rPr>
                  <w:t>Core java(oops)</w:t>
                </w:r>
              </w:p>
              <w:p w14:paraId="0C637E43" w14:textId="77777777" w:rsidR="00F312A4" w:rsidRPr="009F6089" w:rsidRDefault="00F312A4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>
                  <w:rPr>
                    <w:b/>
                    <w:bCs/>
                    <w:smallCaps/>
                    <w:sz w:val="28"/>
                    <w:szCs w:val="28"/>
                  </w:rPr>
                  <w:t>post-test</w:t>
                </w:r>
              </w:p>
              <w:p w14:paraId="5FEF9AE4" w14:textId="77777777" w:rsidR="00F312A4" w:rsidRPr="002F516D" w:rsidRDefault="00F312A4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 w14:anchorId="3E83B72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45pt;margin-top:48.6pt;width:543pt;height:.75pt;z-index:251662336" o:connectortype="straight" strokeweight="2pt"/>
      </w:pict>
    </w:r>
    <w:r w:rsidR="00F312A4">
      <w:t xml:space="preserve">     </w:t>
    </w:r>
    <w:sdt>
      <w:sdtPr>
        <w:id w:val="270412071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 w14:anchorId="5E17482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2049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12A4">
      <w:t xml:space="preserve">        </w:t>
    </w:r>
    <w:r w:rsidR="00F312A4">
      <w:tab/>
    </w:r>
    <w:r w:rsidR="00F312A4">
      <w:tab/>
      <w:t xml:space="preserve">       </w:t>
    </w:r>
  </w:p>
  <w:p w14:paraId="7AFE33C5" w14:textId="77777777" w:rsidR="00F312A4" w:rsidRDefault="00F312A4"/>
  <w:p w14:paraId="0514FB17" w14:textId="77777777" w:rsidR="00F312A4" w:rsidRDefault="00F312A4"/>
  <w:p w14:paraId="10F151D6" w14:textId="77777777" w:rsidR="00F312A4" w:rsidRDefault="00F312A4"/>
  <w:p w14:paraId="14DD463A" w14:textId="77777777" w:rsidR="00F312A4" w:rsidRDefault="00F31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1F518" w14:textId="77777777" w:rsidR="00F312A4" w:rsidRDefault="00F312A4">
    <w:pPr>
      <w:pStyle w:val="Header"/>
    </w:pPr>
  </w:p>
  <w:p w14:paraId="140476EF" w14:textId="77777777" w:rsidR="00F312A4" w:rsidRDefault="00F312A4"/>
  <w:p w14:paraId="0A5360CE" w14:textId="77777777" w:rsidR="00F312A4" w:rsidRDefault="00F312A4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 w15:restartNumberingAfterBreak="0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A150A2"/>
    <w:multiLevelType w:val="hybridMultilevel"/>
    <w:tmpl w:val="3A846B46"/>
    <w:lvl w:ilvl="0" w:tplc="D974F89C">
      <w:start w:val="1"/>
      <w:numFmt w:val="decimal"/>
      <w:lvlText w:val="%1)"/>
      <w:lvlJc w:val="left"/>
      <w:pPr>
        <w:ind w:left="720" w:hanging="360"/>
      </w:pPr>
      <w:rPr>
        <w:rFonts w:ascii="inherit" w:hAnsi="inheri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15F21"/>
    <w:multiLevelType w:val="hybridMultilevel"/>
    <w:tmpl w:val="3BE63682"/>
    <w:lvl w:ilvl="0" w:tplc="AC3AB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7F005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07D65"/>
    <w:multiLevelType w:val="multilevel"/>
    <w:tmpl w:val="AA9A82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018C8"/>
    <w:multiLevelType w:val="hybridMultilevel"/>
    <w:tmpl w:val="0F7C5B96"/>
    <w:lvl w:ilvl="0" w:tplc="11345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D01A2A"/>
    <w:multiLevelType w:val="multilevel"/>
    <w:tmpl w:val="F8F2EA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3C30B7"/>
    <w:multiLevelType w:val="hybridMultilevel"/>
    <w:tmpl w:val="4F944660"/>
    <w:lvl w:ilvl="0" w:tplc="A508969C">
      <w:start w:val="4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32C903B3"/>
    <w:multiLevelType w:val="hybridMultilevel"/>
    <w:tmpl w:val="2C96DC28"/>
    <w:lvl w:ilvl="0" w:tplc="5E22B7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1392A"/>
    <w:multiLevelType w:val="hybridMultilevel"/>
    <w:tmpl w:val="1E004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B37E26"/>
    <w:multiLevelType w:val="multilevel"/>
    <w:tmpl w:val="A63027F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D43988"/>
    <w:multiLevelType w:val="hybridMultilevel"/>
    <w:tmpl w:val="3DEA8564"/>
    <w:lvl w:ilvl="0" w:tplc="40846DA2">
      <w:start w:val="4"/>
      <w:numFmt w:val="upp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 w15:restartNumberingAfterBreak="0">
    <w:nsid w:val="71AD536D"/>
    <w:multiLevelType w:val="hybridMultilevel"/>
    <w:tmpl w:val="F158867A"/>
    <w:lvl w:ilvl="0" w:tplc="955A3DD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D0ADE"/>
    <w:multiLevelType w:val="hybridMultilevel"/>
    <w:tmpl w:val="81CA8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FE4459"/>
    <w:multiLevelType w:val="multilevel"/>
    <w:tmpl w:val="BDFCF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29"/>
  </w:num>
  <w:num w:numId="3">
    <w:abstractNumId w:val="20"/>
  </w:num>
  <w:num w:numId="4">
    <w:abstractNumId w:val="3"/>
  </w:num>
  <w:num w:numId="5">
    <w:abstractNumId w:val="15"/>
  </w:num>
  <w:num w:numId="6">
    <w:abstractNumId w:val="1"/>
  </w:num>
  <w:num w:numId="7">
    <w:abstractNumId w:val="19"/>
  </w:num>
  <w:num w:numId="8">
    <w:abstractNumId w:val="11"/>
  </w:num>
  <w:num w:numId="9">
    <w:abstractNumId w:val="30"/>
  </w:num>
  <w:num w:numId="10">
    <w:abstractNumId w:val="22"/>
  </w:num>
  <w:num w:numId="11">
    <w:abstractNumId w:val="21"/>
  </w:num>
  <w:num w:numId="12">
    <w:abstractNumId w:val="32"/>
  </w:num>
  <w:num w:numId="13">
    <w:abstractNumId w:val="9"/>
  </w:num>
  <w:num w:numId="14">
    <w:abstractNumId w:val="2"/>
  </w:num>
  <w:num w:numId="15">
    <w:abstractNumId w:val="10"/>
  </w:num>
  <w:num w:numId="16">
    <w:abstractNumId w:val="28"/>
  </w:num>
  <w:num w:numId="17">
    <w:abstractNumId w:val="26"/>
  </w:num>
  <w:num w:numId="18">
    <w:abstractNumId w:val="17"/>
  </w:num>
  <w:num w:numId="19">
    <w:abstractNumId w:val="31"/>
  </w:num>
  <w:num w:numId="20">
    <w:abstractNumId w:val="7"/>
  </w:num>
  <w:num w:numId="21">
    <w:abstractNumId w:val="33"/>
  </w:num>
  <w:num w:numId="22">
    <w:abstractNumId w:val="6"/>
  </w:num>
  <w:num w:numId="23">
    <w:abstractNumId w:val="12"/>
  </w:num>
  <w:num w:numId="24">
    <w:abstractNumId w:val="13"/>
  </w:num>
  <w:num w:numId="25">
    <w:abstractNumId w:val="23"/>
  </w:num>
  <w:num w:numId="26">
    <w:abstractNumId w:val="4"/>
  </w:num>
  <w:num w:numId="27">
    <w:abstractNumId w:val="18"/>
  </w:num>
  <w:num w:numId="28">
    <w:abstractNumId w:val="27"/>
  </w:num>
  <w:num w:numId="29">
    <w:abstractNumId w:val="5"/>
  </w:num>
  <w:num w:numId="30">
    <w:abstractNumId w:val="8"/>
  </w:num>
  <w:num w:numId="31">
    <w:abstractNumId w:val="24"/>
  </w:num>
  <w:num w:numId="32">
    <w:abstractNumId w:val="25"/>
  </w:num>
  <w:num w:numId="33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UwtLQwMDIyNLVU0lEKTi0uzszPAykwrwUAFpb7KiwAAAA="/>
  </w:docVars>
  <w:rsids>
    <w:rsidRoot w:val="002F516D"/>
    <w:rsid w:val="0000146C"/>
    <w:rsid w:val="00004A12"/>
    <w:rsid w:val="00014382"/>
    <w:rsid w:val="000175B6"/>
    <w:rsid w:val="00021B76"/>
    <w:rsid w:val="0002275B"/>
    <w:rsid w:val="000300DC"/>
    <w:rsid w:val="000320FB"/>
    <w:rsid w:val="00032496"/>
    <w:rsid w:val="00036AFF"/>
    <w:rsid w:val="00036C34"/>
    <w:rsid w:val="000374FB"/>
    <w:rsid w:val="000447AB"/>
    <w:rsid w:val="00046666"/>
    <w:rsid w:val="000473BB"/>
    <w:rsid w:val="0005517D"/>
    <w:rsid w:val="0005548F"/>
    <w:rsid w:val="00061323"/>
    <w:rsid w:val="0006142C"/>
    <w:rsid w:val="000620A2"/>
    <w:rsid w:val="00062819"/>
    <w:rsid w:val="0006601A"/>
    <w:rsid w:val="00066232"/>
    <w:rsid w:val="000664C4"/>
    <w:rsid w:val="00071799"/>
    <w:rsid w:val="0007258B"/>
    <w:rsid w:val="0008423E"/>
    <w:rsid w:val="00084321"/>
    <w:rsid w:val="00084A81"/>
    <w:rsid w:val="00095952"/>
    <w:rsid w:val="000A515C"/>
    <w:rsid w:val="000B4EA7"/>
    <w:rsid w:val="000C1C34"/>
    <w:rsid w:val="000C6C48"/>
    <w:rsid w:val="000D7156"/>
    <w:rsid w:val="000E0321"/>
    <w:rsid w:val="000E354F"/>
    <w:rsid w:val="000E40E6"/>
    <w:rsid w:val="000F0EB1"/>
    <w:rsid w:val="000F2165"/>
    <w:rsid w:val="000F3857"/>
    <w:rsid w:val="000F6C18"/>
    <w:rsid w:val="001052E6"/>
    <w:rsid w:val="00114569"/>
    <w:rsid w:val="001160BA"/>
    <w:rsid w:val="00116281"/>
    <w:rsid w:val="00137110"/>
    <w:rsid w:val="001426BB"/>
    <w:rsid w:val="00142CD5"/>
    <w:rsid w:val="0014335C"/>
    <w:rsid w:val="00143787"/>
    <w:rsid w:val="00144A5B"/>
    <w:rsid w:val="00150A44"/>
    <w:rsid w:val="001566F0"/>
    <w:rsid w:val="00157178"/>
    <w:rsid w:val="001648FC"/>
    <w:rsid w:val="00164B2B"/>
    <w:rsid w:val="00172505"/>
    <w:rsid w:val="0017423F"/>
    <w:rsid w:val="00175F03"/>
    <w:rsid w:val="00180AAC"/>
    <w:rsid w:val="001824A8"/>
    <w:rsid w:val="00186449"/>
    <w:rsid w:val="00191AEC"/>
    <w:rsid w:val="0019451F"/>
    <w:rsid w:val="001A10C5"/>
    <w:rsid w:val="001A17FE"/>
    <w:rsid w:val="001A4D3E"/>
    <w:rsid w:val="001A503C"/>
    <w:rsid w:val="001A59AD"/>
    <w:rsid w:val="001A5D94"/>
    <w:rsid w:val="001A6244"/>
    <w:rsid w:val="001B3A68"/>
    <w:rsid w:val="001B74EB"/>
    <w:rsid w:val="001C5281"/>
    <w:rsid w:val="001C7121"/>
    <w:rsid w:val="001D2CD0"/>
    <w:rsid w:val="001D4584"/>
    <w:rsid w:val="001D69BC"/>
    <w:rsid w:val="001D754B"/>
    <w:rsid w:val="001E0A44"/>
    <w:rsid w:val="001E2E82"/>
    <w:rsid w:val="001E5756"/>
    <w:rsid w:val="001E6817"/>
    <w:rsid w:val="001F079D"/>
    <w:rsid w:val="001F0DB8"/>
    <w:rsid w:val="001F3FAE"/>
    <w:rsid w:val="00200D2F"/>
    <w:rsid w:val="00205214"/>
    <w:rsid w:val="0020683A"/>
    <w:rsid w:val="00207D10"/>
    <w:rsid w:val="00213422"/>
    <w:rsid w:val="00213594"/>
    <w:rsid w:val="00216DED"/>
    <w:rsid w:val="00220EBE"/>
    <w:rsid w:val="00223F7B"/>
    <w:rsid w:val="002252D3"/>
    <w:rsid w:val="00226C07"/>
    <w:rsid w:val="00233567"/>
    <w:rsid w:val="00240157"/>
    <w:rsid w:val="00243782"/>
    <w:rsid w:val="0024504F"/>
    <w:rsid w:val="002527F2"/>
    <w:rsid w:val="00255FF8"/>
    <w:rsid w:val="002564C7"/>
    <w:rsid w:val="00257BE4"/>
    <w:rsid w:val="0026107B"/>
    <w:rsid w:val="0026422D"/>
    <w:rsid w:val="00272EC1"/>
    <w:rsid w:val="002733E3"/>
    <w:rsid w:val="00275BB7"/>
    <w:rsid w:val="002761B5"/>
    <w:rsid w:val="002776A2"/>
    <w:rsid w:val="002A080D"/>
    <w:rsid w:val="002A340C"/>
    <w:rsid w:val="002A6368"/>
    <w:rsid w:val="002B0F1B"/>
    <w:rsid w:val="002B5B5A"/>
    <w:rsid w:val="002C0E8B"/>
    <w:rsid w:val="002C2C77"/>
    <w:rsid w:val="002C2DEB"/>
    <w:rsid w:val="002C39C4"/>
    <w:rsid w:val="002C59F9"/>
    <w:rsid w:val="002C5DD7"/>
    <w:rsid w:val="002D0666"/>
    <w:rsid w:val="002D0961"/>
    <w:rsid w:val="002D0E47"/>
    <w:rsid w:val="002D1543"/>
    <w:rsid w:val="002D515E"/>
    <w:rsid w:val="002E02A4"/>
    <w:rsid w:val="002E09AF"/>
    <w:rsid w:val="002E1E26"/>
    <w:rsid w:val="002E2F3B"/>
    <w:rsid w:val="002E363E"/>
    <w:rsid w:val="002E5CB2"/>
    <w:rsid w:val="002E60F5"/>
    <w:rsid w:val="002E79B8"/>
    <w:rsid w:val="002F02F4"/>
    <w:rsid w:val="002F19F7"/>
    <w:rsid w:val="002F4C3D"/>
    <w:rsid w:val="002F516D"/>
    <w:rsid w:val="00301810"/>
    <w:rsid w:val="0031273E"/>
    <w:rsid w:val="00317D9F"/>
    <w:rsid w:val="00323135"/>
    <w:rsid w:val="003232C2"/>
    <w:rsid w:val="00324336"/>
    <w:rsid w:val="00327B40"/>
    <w:rsid w:val="003302C4"/>
    <w:rsid w:val="00330CFD"/>
    <w:rsid w:val="00330D0A"/>
    <w:rsid w:val="00331C99"/>
    <w:rsid w:val="003328F5"/>
    <w:rsid w:val="00334D7D"/>
    <w:rsid w:val="00335F8E"/>
    <w:rsid w:val="003427BF"/>
    <w:rsid w:val="00345AE0"/>
    <w:rsid w:val="0034639A"/>
    <w:rsid w:val="00347D55"/>
    <w:rsid w:val="0035030A"/>
    <w:rsid w:val="0035143F"/>
    <w:rsid w:val="00352130"/>
    <w:rsid w:val="00353BD8"/>
    <w:rsid w:val="00353F30"/>
    <w:rsid w:val="00363CBE"/>
    <w:rsid w:val="00372088"/>
    <w:rsid w:val="00386C7B"/>
    <w:rsid w:val="0039017B"/>
    <w:rsid w:val="003901CF"/>
    <w:rsid w:val="00390FBE"/>
    <w:rsid w:val="003A2EC4"/>
    <w:rsid w:val="003A53AC"/>
    <w:rsid w:val="003A5789"/>
    <w:rsid w:val="003A5826"/>
    <w:rsid w:val="003A6D52"/>
    <w:rsid w:val="003A7DDC"/>
    <w:rsid w:val="003B0B80"/>
    <w:rsid w:val="003B3ADB"/>
    <w:rsid w:val="003C12A9"/>
    <w:rsid w:val="003C3EC7"/>
    <w:rsid w:val="003C3F57"/>
    <w:rsid w:val="003D026B"/>
    <w:rsid w:val="003E5350"/>
    <w:rsid w:val="003E721C"/>
    <w:rsid w:val="003F010B"/>
    <w:rsid w:val="003F1031"/>
    <w:rsid w:val="003F1FA2"/>
    <w:rsid w:val="003F361C"/>
    <w:rsid w:val="003F3999"/>
    <w:rsid w:val="003F41DD"/>
    <w:rsid w:val="003F4877"/>
    <w:rsid w:val="004040C9"/>
    <w:rsid w:val="00406624"/>
    <w:rsid w:val="0040667F"/>
    <w:rsid w:val="00415F69"/>
    <w:rsid w:val="00417407"/>
    <w:rsid w:val="004174AF"/>
    <w:rsid w:val="00417C03"/>
    <w:rsid w:val="00421AE1"/>
    <w:rsid w:val="00422698"/>
    <w:rsid w:val="00423D98"/>
    <w:rsid w:val="00425D4D"/>
    <w:rsid w:val="00426CFA"/>
    <w:rsid w:val="00430A8B"/>
    <w:rsid w:val="00434F66"/>
    <w:rsid w:val="00441108"/>
    <w:rsid w:val="004521C6"/>
    <w:rsid w:val="0045525B"/>
    <w:rsid w:val="00456164"/>
    <w:rsid w:val="004609B4"/>
    <w:rsid w:val="0046194E"/>
    <w:rsid w:val="00466936"/>
    <w:rsid w:val="00466E80"/>
    <w:rsid w:val="0046741E"/>
    <w:rsid w:val="004817AE"/>
    <w:rsid w:val="00484B30"/>
    <w:rsid w:val="0048558F"/>
    <w:rsid w:val="00486E37"/>
    <w:rsid w:val="004874B0"/>
    <w:rsid w:val="0048751E"/>
    <w:rsid w:val="004877A4"/>
    <w:rsid w:val="00490B0A"/>
    <w:rsid w:val="00492D5A"/>
    <w:rsid w:val="00493E36"/>
    <w:rsid w:val="0049439E"/>
    <w:rsid w:val="00494581"/>
    <w:rsid w:val="004A025C"/>
    <w:rsid w:val="004A0626"/>
    <w:rsid w:val="004A0AA0"/>
    <w:rsid w:val="004A2F13"/>
    <w:rsid w:val="004A3696"/>
    <w:rsid w:val="004A7BD6"/>
    <w:rsid w:val="004B0FB4"/>
    <w:rsid w:val="004B4237"/>
    <w:rsid w:val="004B5DE2"/>
    <w:rsid w:val="004B69B1"/>
    <w:rsid w:val="004B7AE5"/>
    <w:rsid w:val="004C03B3"/>
    <w:rsid w:val="004D1A87"/>
    <w:rsid w:val="004D2087"/>
    <w:rsid w:val="004D4252"/>
    <w:rsid w:val="004E05B2"/>
    <w:rsid w:val="004E276C"/>
    <w:rsid w:val="004E2E41"/>
    <w:rsid w:val="004E3592"/>
    <w:rsid w:val="004E7DC7"/>
    <w:rsid w:val="004F2BC6"/>
    <w:rsid w:val="004F4541"/>
    <w:rsid w:val="0050008E"/>
    <w:rsid w:val="00501CA8"/>
    <w:rsid w:val="00505235"/>
    <w:rsid w:val="00505DE5"/>
    <w:rsid w:val="00521309"/>
    <w:rsid w:val="00531CE8"/>
    <w:rsid w:val="005335CA"/>
    <w:rsid w:val="00533F3B"/>
    <w:rsid w:val="00534979"/>
    <w:rsid w:val="00535152"/>
    <w:rsid w:val="00535F6C"/>
    <w:rsid w:val="0054048B"/>
    <w:rsid w:val="00541587"/>
    <w:rsid w:val="0054362C"/>
    <w:rsid w:val="00545E19"/>
    <w:rsid w:val="00547CFC"/>
    <w:rsid w:val="00550C08"/>
    <w:rsid w:val="005516F3"/>
    <w:rsid w:val="00552595"/>
    <w:rsid w:val="00555602"/>
    <w:rsid w:val="005652B4"/>
    <w:rsid w:val="005659C9"/>
    <w:rsid w:val="00566351"/>
    <w:rsid w:val="005718DA"/>
    <w:rsid w:val="00571D57"/>
    <w:rsid w:val="00571DAF"/>
    <w:rsid w:val="00574567"/>
    <w:rsid w:val="0058203A"/>
    <w:rsid w:val="00582705"/>
    <w:rsid w:val="00582E07"/>
    <w:rsid w:val="00596A99"/>
    <w:rsid w:val="005A0497"/>
    <w:rsid w:val="005A0920"/>
    <w:rsid w:val="005A1C41"/>
    <w:rsid w:val="005A5D24"/>
    <w:rsid w:val="005B2830"/>
    <w:rsid w:val="005C0F14"/>
    <w:rsid w:val="005C442E"/>
    <w:rsid w:val="005C5C26"/>
    <w:rsid w:val="005D033A"/>
    <w:rsid w:val="005D0727"/>
    <w:rsid w:val="005D372F"/>
    <w:rsid w:val="005D6228"/>
    <w:rsid w:val="005E0BBE"/>
    <w:rsid w:val="005E4E2D"/>
    <w:rsid w:val="005E5217"/>
    <w:rsid w:val="005E5E33"/>
    <w:rsid w:val="005F1CB6"/>
    <w:rsid w:val="005F7BC6"/>
    <w:rsid w:val="00601ADC"/>
    <w:rsid w:val="006029F2"/>
    <w:rsid w:val="00604C54"/>
    <w:rsid w:val="00604DC1"/>
    <w:rsid w:val="00611C2D"/>
    <w:rsid w:val="006120F3"/>
    <w:rsid w:val="0061326C"/>
    <w:rsid w:val="00617272"/>
    <w:rsid w:val="0061780C"/>
    <w:rsid w:val="00617BE8"/>
    <w:rsid w:val="00624555"/>
    <w:rsid w:val="00632ED2"/>
    <w:rsid w:val="00633127"/>
    <w:rsid w:val="006377CE"/>
    <w:rsid w:val="0064005A"/>
    <w:rsid w:val="00640C5B"/>
    <w:rsid w:val="00644965"/>
    <w:rsid w:val="00645671"/>
    <w:rsid w:val="00652252"/>
    <w:rsid w:val="00653DDF"/>
    <w:rsid w:val="0066593E"/>
    <w:rsid w:val="00666736"/>
    <w:rsid w:val="00666E06"/>
    <w:rsid w:val="00671356"/>
    <w:rsid w:val="006743E1"/>
    <w:rsid w:val="006768F3"/>
    <w:rsid w:val="00681CE8"/>
    <w:rsid w:val="0068289F"/>
    <w:rsid w:val="00683506"/>
    <w:rsid w:val="00685AF2"/>
    <w:rsid w:val="00692F1E"/>
    <w:rsid w:val="006943A1"/>
    <w:rsid w:val="0069696D"/>
    <w:rsid w:val="006A0AD6"/>
    <w:rsid w:val="006A0B87"/>
    <w:rsid w:val="006B76A5"/>
    <w:rsid w:val="006C26BB"/>
    <w:rsid w:val="006C55C6"/>
    <w:rsid w:val="006C5A03"/>
    <w:rsid w:val="006C7DD6"/>
    <w:rsid w:val="006D3444"/>
    <w:rsid w:val="006E00F4"/>
    <w:rsid w:val="006E201F"/>
    <w:rsid w:val="006F4A72"/>
    <w:rsid w:val="006F4FAC"/>
    <w:rsid w:val="006F6DB0"/>
    <w:rsid w:val="006F7713"/>
    <w:rsid w:val="00711C5D"/>
    <w:rsid w:val="00714963"/>
    <w:rsid w:val="00717D5F"/>
    <w:rsid w:val="00721245"/>
    <w:rsid w:val="0072245C"/>
    <w:rsid w:val="007257EC"/>
    <w:rsid w:val="00731E87"/>
    <w:rsid w:val="0073527E"/>
    <w:rsid w:val="00736335"/>
    <w:rsid w:val="00737199"/>
    <w:rsid w:val="0074396F"/>
    <w:rsid w:val="00746530"/>
    <w:rsid w:val="0075090E"/>
    <w:rsid w:val="00750E3A"/>
    <w:rsid w:val="007578EB"/>
    <w:rsid w:val="00760DE0"/>
    <w:rsid w:val="007612A8"/>
    <w:rsid w:val="007629AF"/>
    <w:rsid w:val="007652D4"/>
    <w:rsid w:val="00765316"/>
    <w:rsid w:val="007813E8"/>
    <w:rsid w:val="00784E66"/>
    <w:rsid w:val="0078540E"/>
    <w:rsid w:val="00786CF8"/>
    <w:rsid w:val="00786FE2"/>
    <w:rsid w:val="00790E91"/>
    <w:rsid w:val="00791102"/>
    <w:rsid w:val="007961E5"/>
    <w:rsid w:val="007A2D90"/>
    <w:rsid w:val="007A6008"/>
    <w:rsid w:val="007A6771"/>
    <w:rsid w:val="007B1F49"/>
    <w:rsid w:val="007B4C06"/>
    <w:rsid w:val="007D33C8"/>
    <w:rsid w:val="007D485B"/>
    <w:rsid w:val="007D6BF2"/>
    <w:rsid w:val="007D795E"/>
    <w:rsid w:val="007E3528"/>
    <w:rsid w:val="007E4BBA"/>
    <w:rsid w:val="007F09E3"/>
    <w:rsid w:val="007F0B89"/>
    <w:rsid w:val="0080001C"/>
    <w:rsid w:val="008000DD"/>
    <w:rsid w:val="00804CBB"/>
    <w:rsid w:val="00807CDE"/>
    <w:rsid w:val="00811BE9"/>
    <w:rsid w:val="00815CCC"/>
    <w:rsid w:val="00822798"/>
    <w:rsid w:val="008264E8"/>
    <w:rsid w:val="008270CD"/>
    <w:rsid w:val="00832E0B"/>
    <w:rsid w:val="00833D25"/>
    <w:rsid w:val="008367A7"/>
    <w:rsid w:val="00836CE5"/>
    <w:rsid w:val="00843F40"/>
    <w:rsid w:val="0084760E"/>
    <w:rsid w:val="008506DD"/>
    <w:rsid w:val="00851702"/>
    <w:rsid w:val="008531D0"/>
    <w:rsid w:val="00853CD9"/>
    <w:rsid w:val="00855103"/>
    <w:rsid w:val="0086325B"/>
    <w:rsid w:val="0086535B"/>
    <w:rsid w:val="008653F5"/>
    <w:rsid w:val="008654F5"/>
    <w:rsid w:val="00870D6B"/>
    <w:rsid w:val="00871EDA"/>
    <w:rsid w:val="00874123"/>
    <w:rsid w:val="0088096D"/>
    <w:rsid w:val="00881BF4"/>
    <w:rsid w:val="00881D80"/>
    <w:rsid w:val="0089374D"/>
    <w:rsid w:val="00895EB4"/>
    <w:rsid w:val="00896B6E"/>
    <w:rsid w:val="00896DD2"/>
    <w:rsid w:val="008A0912"/>
    <w:rsid w:val="008A3C60"/>
    <w:rsid w:val="008B35BC"/>
    <w:rsid w:val="008B3F17"/>
    <w:rsid w:val="008B601F"/>
    <w:rsid w:val="008B7001"/>
    <w:rsid w:val="008C065B"/>
    <w:rsid w:val="008C2FA7"/>
    <w:rsid w:val="008C6986"/>
    <w:rsid w:val="008C760E"/>
    <w:rsid w:val="008D1F49"/>
    <w:rsid w:val="008E128D"/>
    <w:rsid w:val="008E2F2A"/>
    <w:rsid w:val="008E4723"/>
    <w:rsid w:val="008E7A75"/>
    <w:rsid w:val="008F06ED"/>
    <w:rsid w:val="008F3268"/>
    <w:rsid w:val="008F36D9"/>
    <w:rsid w:val="008F532D"/>
    <w:rsid w:val="008F7762"/>
    <w:rsid w:val="009026C8"/>
    <w:rsid w:val="00903958"/>
    <w:rsid w:val="0090480D"/>
    <w:rsid w:val="00904AF0"/>
    <w:rsid w:val="00910955"/>
    <w:rsid w:val="00911579"/>
    <w:rsid w:val="009126C3"/>
    <w:rsid w:val="00914974"/>
    <w:rsid w:val="00915792"/>
    <w:rsid w:val="009204A4"/>
    <w:rsid w:val="00921C14"/>
    <w:rsid w:val="009259B1"/>
    <w:rsid w:val="00926724"/>
    <w:rsid w:val="009333F3"/>
    <w:rsid w:val="00936340"/>
    <w:rsid w:val="009406FD"/>
    <w:rsid w:val="00940D25"/>
    <w:rsid w:val="00943771"/>
    <w:rsid w:val="00943ECE"/>
    <w:rsid w:val="00945B7B"/>
    <w:rsid w:val="00947116"/>
    <w:rsid w:val="00952282"/>
    <w:rsid w:val="0095676D"/>
    <w:rsid w:val="009607B2"/>
    <w:rsid w:val="0096080C"/>
    <w:rsid w:val="00962600"/>
    <w:rsid w:val="00965C3D"/>
    <w:rsid w:val="00965F95"/>
    <w:rsid w:val="00973B1A"/>
    <w:rsid w:val="009769A2"/>
    <w:rsid w:val="00977BAB"/>
    <w:rsid w:val="00981D38"/>
    <w:rsid w:val="009822E8"/>
    <w:rsid w:val="00985DB8"/>
    <w:rsid w:val="009861E0"/>
    <w:rsid w:val="00986A3D"/>
    <w:rsid w:val="00990A68"/>
    <w:rsid w:val="00990BE2"/>
    <w:rsid w:val="00994574"/>
    <w:rsid w:val="009A11EC"/>
    <w:rsid w:val="009A14EE"/>
    <w:rsid w:val="009A2DA0"/>
    <w:rsid w:val="009A51C4"/>
    <w:rsid w:val="009B028F"/>
    <w:rsid w:val="009B247D"/>
    <w:rsid w:val="009C00C5"/>
    <w:rsid w:val="009C252D"/>
    <w:rsid w:val="009C3403"/>
    <w:rsid w:val="009C5DF1"/>
    <w:rsid w:val="009C6214"/>
    <w:rsid w:val="009D0927"/>
    <w:rsid w:val="009D2604"/>
    <w:rsid w:val="009D3611"/>
    <w:rsid w:val="009D47A3"/>
    <w:rsid w:val="009D6A09"/>
    <w:rsid w:val="009D7852"/>
    <w:rsid w:val="009E0523"/>
    <w:rsid w:val="009F2A11"/>
    <w:rsid w:val="009F2A26"/>
    <w:rsid w:val="009F6089"/>
    <w:rsid w:val="009F727A"/>
    <w:rsid w:val="00A04B9E"/>
    <w:rsid w:val="00A15EA8"/>
    <w:rsid w:val="00A35F2F"/>
    <w:rsid w:val="00A41094"/>
    <w:rsid w:val="00A430EA"/>
    <w:rsid w:val="00A43B7F"/>
    <w:rsid w:val="00A453AA"/>
    <w:rsid w:val="00A45636"/>
    <w:rsid w:val="00A57E57"/>
    <w:rsid w:val="00A62EFB"/>
    <w:rsid w:val="00A6432C"/>
    <w:rsid w:val="00A703A9"/>
    <w:rsid w:val="00A747C0"/>
    <w:rsid w:val="00A808F5"/>
    <w:rsid w:val="00A86A4E"/>
    <w:rsid w:val="00A87304"/>
    <w:rsid w:val="00A90094"/>
    <w:rsid w:val="00A94C92"/>
    <w:rsid w:val="00A94FC2"/>
    <w:rsid w:val="00A97A96"/>
    <w:rsid w:val="00A97DCF"/>
    <w:rsid w:val="00AA2235"/>
    <w:rsid w:val="00AB486B"/>
    <w:rsid w:val="00AB5584"/>
    <w:rsid w:val="00AB653C"/>
    <w:rsid w:val="00AB6EB9"/>
    <w:rsid w:val="00AC0980"/>
    <w:rsid w:val="00AC4A79"/>
    <w:rsid w:val="00AC7571"/>
    <w:rsid w:val="00AD41F9"/>
    <w:rsid w:val="00AD5934"/>
    <w:rsid w:val="00AD66F6"/>
    <w:rsid w:val="00AD6F0A"/>
    <w:rsid w:val="00AE56EF"/>
    <w:rsid w:val="00AF34C6"/>
    <w:rsid w:val="00AF501A"/>
    <w:rsid w:val="00B00E8E"/>
    <w:rsid w:val="00B00F8E"/>
    <w:rsid w:val="00B03463"/>
    <w:rsid w:val="00B135C8"/>
    <w:rsid w:val="00B17667"/>
    <w:rsid w:val="00B200A3"/>
    <w:rsid w:val="00B240F5"/>
    <w:rsid w:val="00B30500"/>
    <w:rsid w:val="00B31087"/>
    <w:rsid w:val="00B421F6"/>
    <w:rsid w:val="00B42E19"/>
    <w:rsid w:val="00B44275"/>
    <w:rsid w:val="00B51A59"/>
    <w:rsid w:val="00B558AC"/>
    <w:rsid w:val="00B5787F"/>
    <w:rsid w:val="00B6196D"/>
    <w:rsid w:val="00B64A90"/>
    <w:rsid w:val="00B659A4"/>
    <w:rsid w:val="00B75332"/>
    <w:rsid w:val="00B7589C"/>
    <w:rsid w:val="00B76135"/>
    <w:rsid w:val="00B7712F"/>
    <w:rsid w:val="00B809B1"/>
    <w:rsid w:val="00B81AF9"/>
    <w:rsid w:val="00B8459B"/>
    <w:rsid w:val="00B848E2"/>
    <w:rsid w:val="00B9290B"/>
    <w:rsid w:val="00B9645D"/>
    <w:rsid w:val="00B97CAD"/>
    <w:rsid w:val="00BA0125"/>
    <w:rsid w:val="00BA071A"/>
    <w:rsid w:val="00BA0E27"/>
    <w:rsid w:val="00BA4AEE"/>
    <w:rsid w:val="00BA4B59"/>
    <w:rsid w:val="00BA4D78"/>
    <w:rsid w:val="00BA7980"/>
    <w:rsid w:val="00BB155E"/>
    <w:rsid w:val="00BC0FE9"/>
    <w:rsid w:val="00BC3F7D"/>
    <w:rsid w:val="00BD11F4"/>
    <w:rsid w:val="00BD24EB"/>
    <w:rsid w:val="00BD2D3B"/>
    <w:rsid w:val="00BD682D"/>
    <w:rsid w:val="00BE1FD4"/>
    <w:rsid w:val="00BE448F"/>
    <w:rsid w:val="00BE6CA5"/>
    <w:rsid w:val="00BF239D"/>
    <w:rsid w:val="00BF2EBA"/>
    <w:rsid w:val="00BF6DCB"/>
    <w:rsid w:val="00C004DA"/>
    <w:rsid w:val="00C0270C"/>
    <w:rsid w:val="00C04155"/>
    <w:rsid w:val="00C10875"/>
    <w:rsid w:val="00C112CD"/>
    <w:rsid w:val="00C21FE3"/>
    <w:rsid w:val="00C26B06"/>
    <w:rsid w:val="00C30FB3"/>
    <w:rsid w:val="00C310BA"/>
    <w:rsid w:val="00C3157C"/>
    <w:rsid w:val="00C33008"/>
    <w:rsid w:val="00C33E82"/>
    <w:rsid w:val="00C411E0"/>
    <w:rsid w:val="00C42368"/>
    <w:rsid w:val="00C42B6B"/>
    <w:rsid w:val="00C44987"/>
    <w:rsid w:val="00C5263B"/>
    <w:rsid w:val="00C53941"/>
    <w:rsid w:val="00C64452"/>
    <w:rsid w:val="00C65641"/>
    <w:rsid w:val="00C71BD9"/>
    <w:rsid w:val="00C74329"/>
    <w:rsid w:val="00C75A95"/>
    <w:rsid w:val="00C77E38"/>
    <w:rsid w:val="00C83464"/>
    <w:rsid w:val="00C90691"/>
    <w:rsid w:val="00C9194A"/>
    <w:rsid w:val="00C947FC"/>
    <w:rsid w:val="00C96408"/>
    <w:rsid w:val="00CA0D86"/>
    <w:rsid w:val="00CA26DF"/>
    <w:rsid w:val="00CA445A"/>
    <w:rsid w:val="00CA4B90"/>
    <w:rsid w:val="00CA7C00"/>
    <w:rsid w:val="00CB4B65"/>
    <w:rsid w:val="00CB4B8C"/>
    <w:rsid w:val="00CB5695"/>
    <w:rsid w:val="00CC30C9"/>
    <w:rsid w:val="00CC74AE"/>
    <w:rsid w:val="00CD01B1"/>
    <w:rsid w:val="00CD7554"/>
    <w:rsid w:val="00CE0522"/>
    <w:rsid w:val="00CE0541"/>
    <w:rsid w:val="00CE40C5"/>
    <w:rsid w:val="00CE5EFB"/>
    <w:rsid w:val="00CE65A8"/>
    <w:rsid w:val="00CE7321"/>
    <w:rsid w:val="00CF0C88"/>
    <w:rsid w:val="00CF10D1"/>
    <w:rsid w:val="00CF25EE"/>
    <w:rsid w:val="00CF29AA"/>
    <w:rsid w:val="00CF3A20"/>
    <w:rsid w:val="00CF63A6"/>
    <w:rsid w:val="00D04CAD"/>
    <w:rsid w:val="00D1322B"/>
    <w:rsid w:val="00D21BA2"/>
    <w:rsid w:val="00D24C49"/>
    <w:rsid w:val="00D3220E"/>
    <w:rsid w:val="00D32C68"/>
    <w:rsid w:val="00D34E85"/>
    <w:rsid w:val="00D37DA5"/>
    <w:rsid w:val="00D41F2D"/>
    <w:rsid w:val="00D44C85"/>
    <w:rsid w:val="00D46AD6"/>
    <w:rsid w:val="00D5008E"/>
    <w:rsid w:val="00D5371B"/>
    <w:rsid w:val="00D543CD"/>
    <w:rsid w:val="00D61FE0"/>
    <w:rsid w:val="00D6760E"/>
    <w:rsid w:val="00D708CD"/>
    <w:rsid w:val="00D7092A"/>
    <w:rsid w:val="00D74884"/>
    <w:rsid w:val="00D774DC"/>
    <w:rsid w:val="00D80A4F"/>
    <w:rsid w:val="00D82255"/>
    <w:rsid w:val="00D92F18"/>
    <w:rsid w:val="00D94177"/>
    <w:rsid w:val="00D94A5A"/>
    <w:rsid w:val="00D95B76"/>
    <w:rsid w:val="00DA30CF"/>
    <w:rsid w:val="00DB172B"/>
    <w:rsid w:val="00DB18C4"/>
    <w:rsid w:val="00DB2062"/>
    <w:rsid w:val="00DB30A8"/>
    <w:rsid w:val="00DB3B76"/>
    <w:rsid w:val="00DC3D37"/>
    <w:rsid w:val="00DC6142"/>
    <w:rsid w:val="00DC622E"/>
    <w:rsid w:val="00DD6DAF"/>
    <w:rsid w:val="00DE0357"/>
    <w:rsid w:val="00DE2784"/>
    <w:rsid w:val="00DE2F01"/>
    <w:rsid w:val="00DE3D3D"/>
    <w:rsid w:val="00DE68A5"/>
    <w:rsid w:val="00DF2A49"/>
    <w:rsid w:val="00E024FB"/>
    <w:rsid w:val="00E030B0"/>
    <w:rsid w:val="00E052F6"/>
    <w:rsid w:val="00E06D51"/>
    <w:rsid w:val="00E07DB2"/>
    <w:rsid w:val="00E10956"/>
    <w:rsid w:val="00E117B5"/>
    <w:rsid w:val="00E12C2C"/>
    <w:rsid w:val="00E1499C"/>
    <w:rsid w:val="00E16D77"/>
    <w:rsid w:val="00E204AB"/>
    <w:rsid w:val="00E232FC"/>
    <w:rsid w:val="00E30614"/>
    <w:rsid w:val="00E314AF"/>
    <w:rsid w:val="00E320D0"/>
    <w:rsid w:val="00E37A6A"/>
    <w:rsid w:val="00E40BF3"/>
    <w:rsid w:val="00E43116"/>
    <w:rsid w:val="00E44091"/>
    <w:rsid w:val="00E4472C"/>
    <w:rsid w:val="00E47D29"/>
    <w:rsid w:val="00E50358"/>
    <w:rsid w:val="00E52D0F"/>
    <w:rsid w:val="00E52FE0"/>
    <w:rsid w:val="00E5397D"/>
    <w:rsid w:val="00E550D2"/>
    <w:rsid w:val="00E567D7"/>
    <w:rsid w:val="00E56905"/>
    <w:rsid w:val="00E602F9"/>
    <w:rsid w:val="00E63A69"/>
    <w:rsid w:val="00E6423A"/>
    <w:rsid w:val="00E67A09"/>
    <w:rsid w:val="00E67DEA"/>
    <w:rsid w:val="00E70058"/>
    <w:rsid w:val="00E71595"/>
    <w:rsid w:val="00E739E3"/>
    <w:rsid w:val="00E8346C"/>
    <w:rsid w:val="00E84A56"/>
    <w:rsid w:val="00E93787"/>
    <w:rsid w:val="00E9537E"/>
    <w:rsid w:val="00EA3D78"/>
    <w:rsid w:val="00EA40C6"/>
    <w:rsid w:val="00EA7951"/>
    <w:rsid w:val="00EB08BC"/>
    <w:rsid w:val="00EB238C"/>
    <w:rsid w:val="00EB3E01"/>
    <w:rsid w:val="00EB64D3"/>
    <w:rsid w:val="00EC4CC1"/>
    <w:rsid w:val="00EC581D"/>
    <w:rsid w:val="00ED404C"/>
    <w:rsid w:val="00EE099D"/>
    <w:rsid w:val="00EF4424"/>
    <w:rsid w:val="00EF4EE6"/>
    <w:rsid w:val="00F00342"/>
    <w:rsid w:val="00F01430"/>
    <w:rsid w:val="00F02730"/>
    <w:rsid w:val="00F04D55"/>
    <w:rsid w:val="00F06ABA"/>
    <w:rsid w:val="00F07B8B"/>
    <w:rsid w:val="00F10890"/>
    <w:rsid w:val="00F12451"/>
    <w:rsid w:val="00F153EB"/>
    <w:rsid w:val="00F15C4D"/>
    <w:rsid w:val="00F169D0"/>
    <w:rsid w:val="00F17117"/>
    <w:rsid w:val="00F174E1"/>
    <w:rsid w:val="00F1786F"/>
    <w:rsid w:val="00F312A4"/>
    <w:rsid w:val="00F326A5"/>
    <w:rsid w:val="00F32AD4"/>
    <w:rsid w:val="00F331AB"/>
    <w:rsid w:val="00F334A3"/>
    <w:rsid w:val="00F361B2"/>
    <w:rsid w:val="00F41073"/>
    <w:rsid w:val="00F426BB"/>
    <w:rsid w:val="00F440F3"/>
    <w:rsid w:val="00F500D6"/>
    <w:rsid w:val="00F51163"/>
    <w:rsid w:val="00F5393A"/>
    <w:rsid w:val="00F5520E"/>
    <w:rsid w:val="00F55733"/>
    <w:rsid w:val="00F560BB"/>
    <w:rsid w:val="00F57B76"/>
    <w:rsid w:val="00F61C1F"/>
    <w:rsid w:val="00F63E53"/>
    <w:rsid w:val="00F64FE2"/>
    <w:rsid w:val="00F65649"/>
    <w:rsid w:val="00F717C4"/>
    <w:rsid w:val="00F8273D"/>
    <w:rsid w:val="00F83CCE"/>
    <w:rsid w:val="00F852F3"/>
    <w:rsid w:val="00F90231"/>
    <w:rsid w:val="00F91B16"/>
    <w:rsid w:val="00F954E8"/>
    <w:rsid w:val="00F972EC"/>
    <w:rsid w:val="00FB1DE4"/>
    <w:rsid w:val="00FB52CA"/>
    <w:rsid w:val="00FC1C1F"/>
    <w:rsid w:val="00FC54AA"/>
    <w:rsid w:val="00FC67DE"/>
    <w:rsid w:val="00FD7761"/>
    <w:rsid w:val="00FE1E19"/>
    <w:rsid w:val="00FE2F4B"/>
    <w:rsid w:val="00FF02DA"/>
    <w:rsid w:val="00FF155E"/>
    <w:rsid w:val="00FF528D"/>
    <w:rsid w:val="00FF5748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50B20FA"/>
  <w15:docId w15:val="{733E977B-B1D8-44B3-A3AA-7BCE65B28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69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character" w:customStyle="1" w:styleId="Heading5Char">
    <w:name w:val="Heading 5 Char"/>
    <w:basedOn w:val="DefaultParagraphFont"/>
    <w:link w:val="Heading5"/>
    <w:uiPriority w:val="9"/>
    <w:semiHidden/>
    <w:rsid w:val="008C69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crayon-t">
    <w:name w:val="crayon-t"/>
    <w:basedOn w:val="DefaultParagraphFont"/>
    <w:rsid w:val="00653DDF"/>
  </w:style>
  <w:style w:type="character" w:customStyle="1" w:styleId="crayon-h">
    <w:name w:val="crayon-h"/>
    <w:basedOn w:val="DefaultParagraphFont"/>
    <w:rsid w:val="00653DDF"/>
  </w:style>
  <w:style w:type="character" w:customStyle="1" w:styleId="crayon-r">
    <w:name w:val="crayon-r"/>
    <w:basedOn w:val="DefaultParagraphFont"/>
    <w:rsid w:val="00653DDF"/>
  </w:style>
  <w:style w:type="character" w:customStyle="1" w:styleId="crayon-sy">
    <w:name w:val="crayon-sy"/>
    <w:basedOn w:val="DefaultParagraphFont"/>
    <w:rsid w:val="00653DDF"/>
  </w:style>
  <w:style w:type="character" w:customStyle="1" w:styleId="crayon-v">
    <w:name w:val="crayon-v"/>
    <w:basedOn w:val="DefaultParagraphFont"/>
    <w:rsid w:val="00653DDF"/>
  </w:style>
  <w:style w:type="character" w:customStyle="1" w:styleId="crayon-e">
    <w:name w:val="crayon-e"/>
    <w:basedOn w:val="DefaultParagraphFont"/>
    <w:rsid w:val="00653DDF"/>
  </w:style>
  <w:style w:type="character" w:customStyle="1" w:styleId="crayon-s">
    <w:name w:val="crayon-s"/>
    <w:basedOn w:val="DefaultParagraphFont"/>
    <w:rsid w:val="00653DDF"/>
  </w:style>
  <w:style w:type="character" w:customStyle="1" w:styleId="crayon-m">
    <w:name w:val="crayon-m"/>
    <w:basedOn w:val="DefaultParagraphFont"/>
    <w:rsid w:val="00653DDF"/>
  </w:style>
  <w:style w:type="character" w:customStyle="1" w:styleId="crayon-c">
    <w:name w:val="crayon-c"/>
    <w:basedOn w:val="DefaultParagraphFont"/>
    <w:rsid w:val="00653DDF"/>
  </w:style>
  <w:style w:type="character" w:styleId="Hyperlink">
    <w:name w:val="Hyperlink"/>
    <w:basedOn w:val="DefaultParagraphFont"/>
    <w:uiPriority w:val="99"/>
    <w:semiHidden/>
    <w:unhideWhenUsed/>
    <w:rsid w:val="00B51A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9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5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5F95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65F95"/>
    <w:rPr>
      <w:rFonts w:ascii="Courier New" w:eastAsia="Times New Roman" w:hAnsi="Courier New" w:cs="Courier New"/>
      <w:sz w:val="20"/>
      <w:szCs w:val="20"/>
    </w:rPr>
  </w:style>
  <w:style w:type="character" w:customStyle="1" w:styleId="class">
    <w:name w:val="class"/>
    <w:basedOn w:val="DefaultParagraphFont"/>
    <w:rsid w:val="00965F95"/>
  </w:style>
  <w:style w:type="character" w:customStyle="1" w:styleId="keyword">
    <w:name w:val="keyword"/>
    <w:basedOn w:val="DefaultParagraphFont"/>
    <w:rsid w:val="00965F95"/>
  </w:style>
  <w:style w:type="character" w:customStyle="1" w:styleId="Title1">
    <w:name w:val="Title1"/>
    <w:basedOn w:val="DefaultParagraphFont"/>
    <w:rsid w:val="00965F95"/>
  </w:style>
  <w:style w:type="character" w:customStyle="1" w:styleId="number">
    <w:name w:val="number"/>
    <w:basedOn w:val="DefaultParagraphFont"/>
    <w:rsid w:val="00965F95"/>
  </w:style>
  <w:style w:type="character" w:customStyle="1" w:styleId="string">
    <w:name w:val="string"/>
    <w:basedOn w:val="DefaultParagraphFont"/>
    <w:rsid w:val="00965F95"/>
  </w:style>
  <w:style w:type="paragraph" w:customStyle="1" w:styleId="Default">
    <w:name w:val="Default"/>
    <w:rsid w:val="006743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9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08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2</TotalTime>
  <Pages>5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ndeep somavarapu</cp:lastModifiedBy>
  <cp:revision>465</cp:revision>
  <cp:lastPrinted>2013-06-15T08:10:00Z</cp:lastPrinted>
  <dcterms:created xsi:type="dcterms:W3CDTF">2017-07-01T12:24:00Z</dcterms:created>
  <dcterms:modified xsi:type="dcterms:W3CDTF">2021-05-18T12:04:00Z</dcterms:modified>
</cp:coreProperties>
</file>